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930AA8" w14:textId="1D9DF0DD" w:rsidR="00E97DCB" w:rsidRDefault="00E023AC" w:rsidP="00BD78D6">
      <w:pPr>
        <w:pStyle w:val="Level0"/>
      </w:pPr>
      <w:bookmarkStart w:id="0" w:name="_GoBack"/>
      <w:bookmarkEnd w:id="0"/>
      <w:r>
        <w:t>1</w:t>
      </w:r>
      <w:r w:rsidR="001C757C">
        <w:t>1 April</w:t>
      </w:r>
      <w:r w:rsidR="006A4766">
        <w:t xml:space="preserve"> 2</w:t>
      </w:r>
      <w:r w:rsidR="00E97DCB">
        <w:t>022</w:t>
      </w:r>
    </w:p>
    <w:p w14:paraId="1F64D1E1" w14:textId="76EE0269" w:rsidR="00232178" w:rsidRPr="001C757C" w:rsidRDefault="00AB440C" w:rsidP="00BD78D6">
      <w:pPr>
        <w:pStyle w:val="Level0"/>
      </w:pPr>
      <w:r>
        <w:t>1</w:t>
      </w:r>
      <w:r w:rsidR="001C757C">
        <w:t>3</w:t>
      </w:r>
      <w:r>
        <w:t xml:space="preserve"> </w:t>
      </w:r>
      <w:r w:rsidR="00C24290">
        <w:t>-</w:t>
      </w:r>
      <w:r>
        <w:t xml:space="preserve"> </w:t>
      </w:r>
      <w:r w:rsidR="00232178">
        <w:t>Elements</w:t>
      </w:r>
      <w:r w:rsidR="001C757C">
        <w:t>, Properties,</w:t>
      </w:r>
      <w:r w:rsidR="00232178">
        <w:t xml:space="preserve"> and </w:t>
      </w:r>
      <w:r w:rsidR="001C757C" w:rsidRPr="001C757C">
        <w:t>Stereotypes</w:t>
      </w:r>
    </w:p>
    <w:p w14:paraId="3292CCBB" w14:textId="37394538" w:rsidR="006A4766" w:rsidRDefault="006A4766" w:rsidP="00D83554">
      <w:pPr>
        <w:pStyle w:val="Level0"/>
        <w:spacing w:before="0" w:after="360"/>
      </w:pPr>
      <w:r>
        <w:t>_________________________________________________________________________________</w:t>
      </w:r>
    </w:p>
    <w:p w14:paraId="1EE50BC2" w14:textId="6813C83B" w:rsidR="00C24290" w:rsidRDefault="00C24290" w:rsidP="00D83554">
      <w:pPr>
        <w:pStyle w:val="Level0"/>
        <w:spacing w:before="240"/>
        <w:jc w:val="center"/>
        <w:rPr>
          <w:b/>
          <w:bCs/>
        </w:rPr>
      </w:pPr>
      <w:r>
        <w:rPr>
          <w:b/>
          <w:bCs/>
        </w:rPr>
        <w:t>Purpose of this Memo</w:t>
      </w:r>
    </w:p>
    <w:p w14:paraId="59F58016" w14:textId="2510FA19" w:rsidR="00C24290" w:rsidRDefault="00C24290" w:rsidP="00C24290">
      <w:pPr>
        <w:pStyle w:val="Level0"/>
      </w:pPr>
      <w:r w:rsidRPr="008F34DF">
        <w:t>To</w:t>
      </w:r>
      <w:r w:rsidR="008F34DF" w:rsidRPr="008F34DF">
        <w:t xml:space="preserve"> make the case for updating </w:t>
      </w:r>
      <w:r w:rsidR="004C5797">
        <w:t xml:space="preserve">CSRM </w:t>
      </w:r>
      <w:r w:rsidR="008F34DF" w:rsidRPr="008F34DF">
        <w:t xml:space="preserve">stereotypes.  </w:t>
      </w:r>
      <w:r w:rsidR="008F34DF">
        <w:t xml:space="preserve"> Once agreement is reached, updates to the CSRM Specification</w:t>
      </w:r>
      <w:r w:rsidR="00836C4A">
        <w:t xml:space="preserve"> </w:t>
      </w:r>
      <w:r w:rsidR="004C5797">
        <w:t xml:space="preserve">will be </w:t>
      </w:r>
      <w:r w:rsidR="003A569E">
        <w:t>developed.</w:t>
      </w:r>
    </w:p>
    <w:p w14:paraId="643976C2" w14:textId="652E0DAE" w:rsidR="006E40E5" w:rsidRDefault="006E40E5" w:rsidP="004501F0">
      <w:pPr>
        <w:pStyle w:val="Level0"/>
      </w:pPr>
      <w:r w:rsidRPr="006E40E5">
        <w:rPr>
          <w:color w:val="C00000"/>
        </w:rPr>
        <w:t>This is a big deal and needs lots of discussion</w:t>
      </w:r>
      <w:r>
        <w:t>.</w:t>
      </w:r>
    </w:p>
    <w:p w14:paraId="6A564B16" w14:textId="293B5505" w:rsidR="00AE3189" w:rsidRDefault="007519D4" w:rsidP="006E40E5">
      <w:pPr>
        <w:pStyle w:val="Level0"/>
        <w:spacing w:before="240"/>
      </w:pPr>
      <w:r>
        <w:t xml:space="preserve">Figures 1 lists </w:t>
      </w:r>
      <w:r w:rsidR="00305294">
        <w:t xml:space="preserve">CSRM </w:t>
      </w:r>
      <w:r w:rsidR="009E4DDC">
        <w:t xml:space="preserve">element </w:t>
      </w:r>
      <w:r>
        <w:t>stereotypes</w:t>
      </w:r>
      <w:r w:rsidR="00AE3189">
        <w:t>.   Black font denotes current baseline as captured in the normative CSRM Profile</w:t>
      </w:r>
      <w:r w:rsidR="00AE3189" w:rsidRPr="006E40E5">
        <w:rPr>
          <w:color w:val="C00000"/>
        </w:rPr>
        <w:t>.   Blue font denotes recommended additions.</w:t>
      </w:r>
    </w:p>
    <w:p w14:paraId="367816F5" w14:textId="0633131D" w:rsidR="00611E4E" w:rsidRDefault="007519D4" w:rsidP="004501F0">
      <w:pPr>
        <w:pStyle w:val="Level0"/>
      </w:pPr>
      <w:r>
        <w:t>Figure 2 lists requirement</w:t>
      </w:r>
      <w:r w:rsidR="009E4DDC">
        <w:t xml:space="preserve"> elements</w:t>
      </w:r>
      <w:r>
        <w:t xml:space="preserve"> related properties</w:t>
      </w:r>
      <w:r w:rsidR="00AE3189">
        <w:t xml:space="preserve"> </w:t>
      </w:r>
      <w:r w:rsidR="006A4766">
        <w:t>that are</w:t>
      </w:r>
      <w:r w:rsidR="00AE3189">
        <w:t xml:space="preserve"> part of the SysML lang</w:t>
      </w:r>
      <w:r w:rsidR="00120600">
        <w:t>uage.</w:t>
      </w:r>
    </w:p>
    <w:p w14:paraId="5648D049" w14:textId="7F5AF071" w:rsidR="007519D4" w:rsidRDefault="009E4DDC" w:rsidP="004501F0">
      <w:pPr>
        <w:pStyle w:val="Level0"/>
      </w:pPr>
      <w:r>
        <w:t xml:space="preserve">Figure 3 </w:t>
      </w:r>
      <w:r w:rsidR="00AF54ED">
        <w:t>illustrates</w:t>
      </w:r>
      <w:r>
        <w:t xml:space="preserve"> one </w:t>
      </w:r>
      <w:r w:rsidR="004119EC">
        <w:t xml:space="preserve">of many </w:t>
      </w:r>
      <w:r>
        <w:t>way</w:t>
      </w:r>
      <w:r w:rsidR="00100513">
        <w:t>s</w:t>
      </w:r>
      <w:r>
        <w:t xml:space="preserve"> to </w:t>
      </w:r>
      <w:r w:rsidR="00281D39">
        <w:t>establish relationships between the mission stakeholders, requirements, technical measures, and use cases</w:t>
      </w:r>
      <w:r w:rsidR="004119EC">
        <w:t xml:space="preserve"> stereotypes</w:t>
      </w:r>
      <w:r w:rsidR="00281D39">
        <w:t>.</w:t>
      </w:r>
      <w:r w:rsidR="00120600">
        <w:t xml:space="preserve">  These stereoty</w:t>
      </w:r>
      <w:r w:rsidR="001E6DEA">
        <w:t xml:space="preserve">pes are denoted by </w:t>
      </w:r>
      <w:r w:rsidR="005D4523">
        <w:t>italicized</w:t>
      </w:r>
      <w:r w:rsidR="001E6DEA">
        <w:t xml:space="preserve"> font in Figure 1.</w:t>
      </w:r>
    </w:p>
    <w:p w14:paraId="3F7C855E" w14:textId="5E2EBBC8" w:rsidR="00490A28" w:rsidRPr="004C5797" w:rsidRDefault="00305294" w:rsidP="009D72AC">
      <w:pPr>
        <w:pStyle w:val="Level0"/>
        <w:rPr>
          <w:i/>
          <w:iCs/>
        </w:rPr>
      </w:pPr>
      <w:r>
        <w:t>The relationships are captured in the element specifications</w:t>
      </w:r>
      <w:r w:rsidR="008B1C24">
        <w:t xml:space="preserve"> and are d</w:t>
      </w:r>
      <w:r w:rsidR="009D72AC">
        <w:t>isplayed and maintained in diagrams and tables as shown in Figure 1</w:t>
      </w:r>
      <w:r w:rsidR="004C5797">
        <w:t>.</w:t>
      </w:r>
    </w:p>
    <w:p w14:paraId="1F098F95" w14:textId="6AA9D70D" w:rsidR="00B62ED2" w:rsidRPr="00B62ED2" w:rsidRDefault="00B62ED2" w:rsidP="00B62ED2">
      <w:pPr>
        <w:pStyle w:val="Level0"/>
        <w:spacing w:before="240"/>
        <w:jc w:val="center"/>
        <w:rPr>
          <w:b/>
          <w:bCs/>
        </w:rPr>
      </w:pPr>
      <w:r w:rsidRPr="00B62ED2">
        <w:rPr>
          <w:b/>
          <w:bCs/>
        </w:rPr>
        <w:t>Object Constraint Language</w:t>
      </w:r>
    </w:p>
    <w:p w14:paraId="5E5FCD94" w14:textId="3B8A4921" w:rsidR="004119EC" w:rsidRPr="004119EC" w:rsidRDefault="003168F2" w:rsidP="00B62ED2">
      <w:pPr>
        <w:pStyle w:val="Level0"/>
      </w:pPr>
      <w:r>
        <w:t>There has been discussion about codifying the allowable relationships</w:t>
      </w:r>
      <w:r w:rsidR="00B12EA2">
        <w:t xml:space="preserve"> </w:t>
      </w:r>
      <w:r w:rsidR="00DF455A">
        <w:t>using</w:t>
      </w:r>
      <w:r w:rsidR="00B12EA2">
        <w:t xml:space="preserve"> Object Constraint Language (OCL)</w:t>
      </w:r>
      <w:r w:rsidR="009C1016">
        <w:t xml:space="preserve">.  </w:t>
      </w:r>
      <w:r w:rsidR="009C1016" w:rsidRPr="009C1016">
        <w:t>OCL</w:t>
      </w:r>
      <w:r w:rsidR="009C1016">
        <w:t xml:space="preserve"> </w:t>
      </w:r>
      <w:r w:rsidR="009C1016" w:rsidRPr="009C1016">
        <w:t xml:space="preserve">is a declarative language describing rules applying to Unified Modeling Language </w:t>
      </w:r>
      <w:r w:rsidR="009D7A62">
        <w:t>(UML) models</w:t>
      </w:r>
      <w:r w:rsidR="009C1016">
        <w:t>.</w:t>
      </w:r>
      <w:r w:rsidR="009D7A62">
        <w:t xml:space="preserve"> </w:t>
      </w:r>
      <w:r w:rsidR="009C1016" w:rsidRPr="004119EC">
        <w:t xml:space="preserve">For </w:t>
      </w:r>
      <w:r w:rsidR="004119EC" w:rsidRPr="004119EC">
        <w:t>example, a refine relationship can exist between a requirement</w:t>
      </w:r>
      <w:r w:rsidR="009D7A62">
        <w:t>.</w:t>
      </w:r>
      <w:r w:rsidR="004119EC" w:rsidRPr="004119EC">
        <w:t xml:space="preserve"> and any other model element, whereas a derive relationship can only exist between requirements</w:t>
      </w:r>
      <w:r w:rsidR="00305294">
        <w:t>.</w:t>
      </w:r>
    </w:p>
    <w:p w14:paraId="262F9C99" w14:textId="5C8F340D" w:rsidR="000A4E2E" w:rsidRDefault="003168F2" w:rsidP="003168F2">
      <w:pPr>
        <w:pStyle w:val="Level0"/>
      </w:pPr>
      <w:r>
        <w:t xml:space="preserve">That could be done </w:t>
      </w:r>
      <w:r w:rsidR="00100513">
        <w:t xml:space="preserve">founded on the </w:t>
      </w:r>
      <w:r w:rsidR="00BB17DF">
        <w:t>examples</w:t>
      </w:r>
      <w:r w:rsidR="00100513">
        <w:t xml:space="preserve"> in Figure</w:t>
      </w:r>
      <w:r w:rsidR="003F35CA">
        <w:t xml:space="preserve"> </w:t>
      </w:r>
      <w:r w:rsidR="00100513">
        <w:t>3</w:t>
      </w:r>
      <w:r w:rsidR="000A4E2E">
        <w:t>.</w:t>
      </w:r>
      <w:r w:rsidR="00100513">
        <w:t xml:space="preserve"> </w:t>
      </w:r>
      <w:r w:rsidR="00B92812">
        <w:t>T</w:t>
      </w:r>
      <w:r w:rsidR="000A4E2E">
        <w:t xml:space="preserve">his would be of limited benefit. A mission team will </w:t>
      </w:r>
      <w:r w:rsidR="00B92812">
        <w:t>be using</w:t>
      </w:r>
      <w:r w:rsidR="00464464">
        <w:t xml:space="preserve"> the </w:t>
      </w:r>
      <w:r w:rsidR="005F1872">
        <w:t>stereotypes</w:t>
      </w:r>
      <w:r w:rsidR="00464464">
        <w:t xml:space="preserve"> and </w:t>
      </w:r>
      <w:r w:rsidR="00B92812">
        <w:t>relationships</w:t>
      </w:r>
      <w:r w:rsidR="00464464">
        <w:t xml:space="preserve"> best suited</w:t>
      </w:r>
      <w:r w:rsidR="00B92812">
        <w:t xml:space="preserve"> </w:t>
      </w:r>
      <w:r w:rsidR="00464464">
        <w:t xml:space="preserve">to their mission and the </w:t>
      </w:r>
      <w:r w:rsidR="008708A3">
        <w:t>stereotypes</w:t>
      </w:r>
      <w:r w:rsidR="00BB17DF">
        <w:t xml:space="preserve"> in </w:t>
      </w:r>
      <w:r w:rsidR="008708A3">
        <w:t>Fi</w:t>
      </w:r>
      <w:r w:rsidR="00BB17DF">
        <w:t>gure 3</w:t>
      </w:r>
      <w:r w:rsidR="008708A3">
        <w:t xml:space="preserve"> are very limited as</w:t>
      </w:r>
      <w:r w:rsidR="00B92812">
        <w:t xml:space="preserve"> compar</w:t>
      </w:r>
      <w:r w:rsidR="008708A3">
        <w:t>e</w:t>
      </w:r>
      <w:r w:rsidR="00B92812">
        <w:t xml:space="preserve">d to </w:t>
      </w:r>
      <w:r w:rsidR="008708A3">
        <w:t>F</w:t>
      </w:r>
      <w:r w:rsidR="00B92812">
        <w:t>igure 1.</w:t>
      </w:r>
    </w:p>
    <w:p w14:paraId="478B5C71" w14:textId="2A8C386E" w:rsidR="00215BF3" w:rsidRDefault="003A569E" w:rsidP="003168F2">
      <w:pPr>
        <w:pStyle w:val="Level0"/>
      </w:pPr>
      <w:r>
        <w:t>A</w:t>
      </w:r>
      <w:r w:rsidR="00BB17DF">
        <w:t xml:space="preserve"> case c</w:t>
      </w:r>
      <w:r w:rsidR="008708A3">
        <w:t>ould</w:t>
      </w:r>
      <w:r w:rsidR="00BB17DF">
        <w:t xml:space="preserve"> be made to </w:t>
      </w:r>
      <w:r w:rsidR="00B92812">
        <w:t>established</w:t>
      </w:r>
      <w:r w:rsidR="00BB17DF">
        <w:t xml:space="preserve"> </w:t>
      </w:r>
      <w:r w:rsidR="00B92812">
        <w:t>relationships</w:t>
      </w:r>
      <w:r w:rsidR="00BB17DF">
        <w:t xml:space="preserve"> for the stereotypes</w:t>
      </w:r>
      <w:r w:rsidR="00B92812">
        <w:t xml:space="preserve"> in Figure 1. But t</w:t>
      </w:r>
      <w:r w:rsidR="006A4766">
        <w:t>h</w:t>
      </w:r>
      <w:r w:rsidR="00B92812">
        <w:t>at is out-of-</w:t>
      </w:r>
      <w:r w:rsidR="006A4766">
        <w:t>Sc</w:t>
      </w:r>
      <w:r w:rsidR="00B92812">
        <w:t>ope for the SSWG CSRM</w:t>
      </w:r>
      <w:r w:rsidR="006A4766">
        <w:t xml:space="preserve"> effort.</w:t>
      </w:r>
    </w:p>
    <w:p w14:paraId="7A0CC0FE" w14:textId="0D7CE703" w:rsidR="00B62ED2" w:rsidRPr="00B62ED2" w:rsidRDefault="00E03E72" w:rsidP="00B62ED2">
      <w:pPr>
        <w:pStyle w:val="Level0"/>
        <w:spacing w:before="240"/>
        <w:jc w:val="center"/>
        <w:rPr>
          <w:b/>
          <w:bCs/>
        </w:rPr>
      </w:pPr>
      <w:r w:rsidRPr="00B62ED2">
        <w:rPr>
          <w:b/>
          <w:bCs/>
        </w:rPr>
        <w:t xml:space="preserve">An </w:t>
      </w:r>
      <w:r w:rsidR="00B62ED2">
        <w:rPr>
          <w:b/>
          <w:bCs/>
        </w:rPr>
        <w:t>I</w:t>
      </w:r>
      <w:r w:rsidRPr="00B62ED2">
        <w:rPr>
          <w:b/>
          <w:bCs/>
        </w:rPr>
        <w:t xml:space="preserve">ssue </w:t>
      </w:r>
      <w:r w:rsidR="00B62ED2">
        <w:rPr>
          <w:b/>
          <w:bCs/>
        </w:rPr>
        <w:t>t</w:t>
      </w:r>
      <w:r w:rsidRPr="00B62ED2">
        <w:rPr>
          <w:b/>
          <w:bCs/>
        </w:rPr>
        <w:t xml:space="preserve">hat </w:t>
      </w:r>
      <w:r w:rsidR="00B62ED2">
        <w:rPr>
          <w:b/>
          <w:bCs/>
        </w:rPr>
        <w:t>N</w:t>
      </w:r>
      <w:r w:rsidRPr="00B62ED2">
        <w:rPr>
          <w:b/>
          <w:bCs/>
        </w:rPr>
        <w:t xml:space="preserve">eeds </w:t>
      </w:r>
      <w:r w:rsidR="00B62ED2">
        <w:rPr>
          <w:b/>
          <w:bCs/>
        </w:rPr>
        <w:t>R</w:t>
      </w:r>
      <w:r w:rsidR="00B62ED2" w:rsidRPr="00B62ED2">
        <w:rPr>
          <w:b/>
          <w:bCs/>
        </w:rPr>
        <w:t>esolution</w:t>
      </w:r>
      <w:r w:rsidRPr="00B62ED2">
        <w:rPr>
          <w:b/>
          <w:bCs/>
        </w:rPr>
        <w:t>.</w:t>
      </w:r>
    </w:p>
    <w:p w14:paraId="434947B1" w14:textId="7D7AFF33" w:rsidR="008204A1" w:rsidRDefault="008204A1" w:rsidP="003168F2">
      <w:pPr>
        <w:pStyle w:val="Level0"/>
      </w:pPr>
      <w:r>
        <w:t xml:space="preserve">The intent of defining addition stereotypes as shown in Figure 1 is to provide stereotypes for a </w:t>
      </w:r>
      <w:r w:rsidR="001F5B67">
        <w:t>variety</w:t>
      </w:r>
      <w:r>
        <w:t xml:space="preserve"> of mission </w:t>
      </w:r>
      <w:r w:rsidR="00C008EF">
        <w:t>architectures</w:t>
      </w:r>
      <w:r>
        <w:t>.</w:t>
      </w:r>
      <w:r w:rsidR="00C008EF">
        <w:t xml:space="preserve"> However, several of the stereotypes are identified as </w:t>
      </w:r>
      <w:r w:rsidR="001F5B67">
        <w:t>C</w:t>
      </w:r>
      <w:r w:rsidR="00C008EF">
        <w:t>ube</w:t>
      </w:r>
      <w:r w:rsidR="001F5B67">
        <w:t>S</w:t>
      </w:r>
      <w:r w:rsidR="00C008EF">
        <w:t>at stere</w:t>
      </w:r>
      <w:r w:rsidR="001F5B67">
        <w:t>o</w:t>
      </w:r>
      <w:r w:rsidR="00C008EF">
        <w:t xml:space="preserve">types.  But </w:t>
      </w:r>
      <w:r w:rsidR="001F5B67">
        <w:t>they</w:t>
      </w:r>
      <w:r w:rsidR="00C008EF">
        <w:t xml:space="preserve"> are not unique to CubeSats.  The only thing that make</w:t>
      </w:r>
      <w:r w:rsidR="001F5B67">
        <w:t>s</w:t>
      </w:r>
      <w:r w:rsidR="00C008EF">
        <w:t xml:space="preserve"> a model a CubeSat model is t</w:t>
      </w:r>
      <w:r w:rsidR="001F5B67">
        <w:t>h</w:t>
      </w:r>
      <w:r w:rsidR="00C008EF">
        <w:t xml:space="preserve">e </w:t>
      </w:r>
      <w:r w:rsidR="001F5B67">
        <w:t>incorporation</w:t>
      </w:r>
      <w:r w:rsidR="00C008EF">
        <w:t xml:space="preserve"> of a CubeSat f</w:t>
      </w:r>
      <w:r w:rsidR="001F5B67">
        <w:t>orm factor such as the Cal Poly CubeSat Design Specification</w:t>
      </w:r>
      <w:r w:rsidR="004C5797">
        <w:t>.</w:t>
      </w:r>
    </w:p>
    <w:p w14:paraId="34B1835E" w14:textId="731165CB" w:rsidR="00215BF3" w:rsidRPr="006E40E5" w:rsidRDefault="00202FDD" w:rsidP="003168F2">
      <w:pPr>
        <w:pStyle w:val="Level0"/>
        <w:rPr>
          <w:color w:val="C00000"/>
        </w:rPr>
      </w:pPr>
      <w:r w:rsidRPr="006E40E5">
        <w:rPr>
          <w:color w:val="C00000"/>
        </w:rPr>
        <w:t xml:space="preserve">My recommendation is to rename the </w:t>
      </w:r>
      <w:r w:rsidR="00972B94" w:rsidRPr="006E40E5">
        <w:rPr>
          <w:color w:val="C00000"/>
        </w:rPr>
        <w:t>stereotypes</w:t>
      </w:r>
      <w:r w:rsidRPr="006E40E5">
        <w:rPr>
          <w:color w:val="C00000"/>
        </w:rPr>
        <w:t xml:space="preserve"> as show i</w:t>
      </w:r>
      <w:r w:rsidR="00972B94" w:rsidRPr="006E40E5">
        <w:rPr>
          <w:color w:val="C00000"/>
        </w:rPr>
        <w:t>n T</w:t>
      </w:r>
      <w:r w:rsidRPr="006E40E5">
        <w:rPr>
          <w:color w:val="C00000"/>
        </w:rPr>
        <w:t xml:space="preserve">able </w:t>
      </w:r>
      <w:r w:rsidR="004C5797" w:rsidRPr="006E40E5">
        <w:rPr>
          <w:color w:val="C00000"/>
        </w:rPr>
        <w:t>1</w:t>
      </w:r>
      <w:r w:rsidRPr="006E40E5">
        <w:rPr>
          <w:color w:val="C00000"/>
        </w:rPr>
        <w:t xml:space="preserve"> belo</w:t>
      </w:r>
      <w:r w:rsidR="00972B94" w:rsidRPr="006E40E5">
        <w:rPr>
          <w:color w:val="C00000"/>
        </w:rPr>
        <w:t>w.</w:t>
      </w:r>
    </w:p>
    <w:p w14:paraId="78768853" w14:textId="24E3AAE3" w:rsidR="007D513D" w:rsidRDefault="00202FDD">
      <w:pPr>
        <w:spacing w:before="0"/>
      </w:pPr>
      <w:r>
        <w:br w:type="page"/>
      </w:r>
    </w:p>
    <w:p w14:paraId="03A4ECF6" w14:textId="729D3B70" w:rsidR="00014F24" w:rsidRDefault="00014F24">
      <w:pPr>
        <w:spacing w:before="0"/>
      </w:pPr>
    </w:p>
    <w:p w14:paraId="381A43BB" w14:textId="2C47821E" w:rsidR="0048431B" w:rsidRDefault="00934AC5" w:rsidP="0048431B">
      <w:pPr>
        <w:spacing w:before="2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E57870C" wp14:editId="28002903">
                <wp:simplePos x="0" y="0"/>
                <wp:positionH relativeFrom="column">
                  <wp:posOffset>-169138</wp:posOffset>
                </wp:positionH>
                <wp:positionV relativeFrom="paragraph">
                  <wp:posOffset>0</wp:posOffset>
                </wp:positionV>
                <wp:extent cx="6102350" cy="7247875"/>
                <wp:effectExtent l="0" t="0" r="12700" b="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2350" cy="7247875"/>
                          <a:chOff x="0" y="0"/>
                          <a:chExt cx="6102350" cy="7247875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6102350" cy="5347240"/>
                            <a:chOff x="0" y="0"/>
                            <a:chExt cx="6102350" cy="5347240"/>
                          </a:xfrm>
                        </wpg:grpSpPr>
                        <wpg:grpSp>
                          <wpg:cNvPr id="11" name="Group 11"/>
                          <wpg:cNvGrpSpPr/>
                          <wpg:grpSpPr>
                            <a:xfrm>
                              <a:off x="171450" y="139700"/>
                              <a:ext cx="5734050" cy="5207540"/>
                              <a:chOff x="0" y="0"/>
                              <a:chExt cx="5734136" cy="5208127"/>
                            </a:xfrm>
                          </wpg:grpSpPr>
                          <wps:wsp>
                            <wps:cNvPr id="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2"/>
                                <a:ext cx="1904932" cy="4705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prstClr val="black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FBD441" w14:textId="77777777" w:rsidR="00555D1F" w:rsidRPr="001E6DEA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Stakeholder </w:t>
                                  </w:r>
                                </w:p>
                                <w:p w14:paraId="6D0A7DEE" w14:textId="77777777" w:rsidR="00555D1F" w:rsidRPr="001E6DEA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StakeholderConcern</w:t>
                                  </w:r>
                                </w:p>
                                <w:p w14:paraId="468DF5C4" w14:textId="77777777" w:rsidR="00555D1F" w:rsidRPr="001E6DEA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MissionNeed</w:t>
                                  </w:r>
                                </w:p>
                                <w:p w14:paraId="4F1A4608" w14:textId="77777777" w:rsidR="00555D1F" w:rsidRPr="001E6DEA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MissionObjective</w:t>
                                  </w:r>
                                </w:p>
                                <w:p w14:paraId="3F7D6D04" w14:textId="0B9426E2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MissionConstrain</w:t>
                                  </w:r>
                                  <w:r w:rsidRPr="006726B4">
                                    <w:rPr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</w:p>
                                <w:p w14:paraId="49CC1642" w14:textId="77777777" w:rsidR="00555D1F" w:rsidRPr="001E6DEA" w:rsidRDefault="00555D1F" w:rsidP="006C1E5E">
                                  <w:pPr>
                                    <w:spacing w:before="240"/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Mission Requirement</w:t>
                                  </w:r>
                                </w:p>
                                <w:p w14:paraId="0D3ABC09" w14:textId="7B5A6999" w:rsidR="00555D1F" w:rsidRPr="00BB027D" w:rsidRDefault="00555D1F" w:rsidP="00BB027D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SegmentRequirement</w:t>
                                  </w:r>
                                </w:p>
                                <w:p w14:paraId="214C6902" w14:textId="77777777" w:rsidR="00555D1F" w:rsidRPr="006726B4" w:rsidRDefault="00555D1F" w:rsidP="00555D1F">
                                  <w:pPr>
                                    <w:pStyle w:val="Level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sz w:val="20"/>
                                      <w:szCs w:val="20"/>
                                    </w:rPr>
                                    <w:t>SpaceSegmentRequirement</w:t>
                                  </w:r>
                                </w:p>
                                <w:p w14:paraId="0B652D00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sz w:val="20"/>
                                      <w:szCs w:val="20"/>
                                    </w:rPr>
                                    <w:t>CubeSatRequirement</w:t>
                                  </w:r>
                                </w:p>
                                <w:p w14:paraId="437C001D" w14:textId="77777777" w:rsidR="00555D1F" w:rsidRPr="006726B4" w:rsidRDefault="00555D1F" w:rsidP="00555D1F">
                                  <w:pPr>
                                    <w:pStyle w:val="Level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sz w:val="20"/>
                                      <w:szCs w:val="20"/>
                                    </w:rPr>
                                    <w:t>GroundSegmentRequirement</w:t>
                                  </w:r>
                                </w:p>
                                <w:p w14:paraId="05142AB5" w14:textId="77777777" w:rsidR="00555D1F" w:rsidRPr="001E6DEA" w:rsidRDefault="00555D1F" w:rsidP="006C1E5E">
                                  <w:pPr>
                                    <w:spacing w:before="240"/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E6DEA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SubsystemRequirement</w:t>
                                  </w:r>
                                </w:p>
                                <w:p w14:paraId="71B71886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CubeSatSubsystemRequirement</w:t>
                                  </w:r>
                                </w:p>
                                <w:p w14:paraId="1834C46B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GroundSubsystemRequirement</w:t>
                                  </w:r>
                                </w:p>
                                <w:p w14:paraId="78B810FD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sz w:val="20"/>
                                      <w:szCs w:val="20"/>
                                    </w:rPr>
                                    <w:t>ComponentRequirement</w:t>
                                  </w:r>
                                </w:p>
                                <w:p w14:paraId="4870A07D" w14:textId="77777777" w:rsidR="00555D1F" w:rsidRPr="006726B4" w:rsidRDefault="00555D1F" w:rsidP="00555D1F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CubeSatComponentRequirement</w:t>
                                  </w:r>
                                </w:p>
                                <w:p w14:paraId="0A527FE9" w14:textId="0B592702" w:rsidR="00555D1F" w:rsidRPr="006C1E5E" w:rsidRDefault="00555D1F" w:rsidP="006C1E5E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GroundComponentRequirement</w:t>
                                  </w:r>
                                </w:p>
                                <w:p w14:paraId="1A01CAB7" w14:textId="77777777" w:rsidR="00555D1F" w:rsidRDefault="00555D1F" w:rsidP="006C1E5E">
                                  <w:pPr>
                                    <w:spacing w:before="24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6726B4">
                                    <w:rPr>
                                      <w:sz w:val="20"/>
                                      <w:szCs w:val="20"/>
                                    </w:rPr>
                                    <w:t>SpacecraftRequirement</w:t>
                                  </w:r>
                                </w:p>
                                <w:p w14:paraId="51CA8361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SatelliteRequirement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611F0338" w14:textId="77777777" w:rsidR="00555D1F" w:rsidRPr="00FF3C01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DeployerRequirement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" name="Text Box 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43797" y="0"/>
                                <a:ext cx="1752537" cy="470588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prstClr val="black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CB5328" w14:textId="77777777" w:rsidR="00555D1F" w:rsidRPr="00141ED1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41ED1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moeSpecification </w:t>
                                  </w:r>
                                </w:p>
                                <w:p w14:paraId="7C42213C" w14:textId="0409D1AE" w:rsidR="00555D1F" w:rsidRPr="00141ED1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41ED1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mo</w:t>
                                  </w:r>
                                  <w:r w:rsidR="001E6DEA" w:rsidRPr="00E023AC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r w:rsidRPr="00141ED1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Specification</w:t>
                                  </w:r>
                                </w:p>
                                <w:p w14:paraId="1001F6CE" w14:textId="77777777" w:rsidR="00555D1F" w:rsidRPr="00141ED1" w:rsidRDefault="00555D1F" w:rsidP="00555D1F">
                                  <w:pPr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141ED1">
                                    <w:rPr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tpmSpecification</w:t>
                                  </w:r>
                                </w:p>
                                <w:p w14:paraId="366607FD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kppSpecification</w:t>
                                  </w:r>
                                </w:p>
                                <w:p w14:paraId="48E40123" w14:textId="77777777" w:rsidR="00555D1F" w:rsidRDefault="00555D1F" w:rsidP="006C1E5E">
                                  <w:pPr>
                                    <w:spacing w:before="24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moeRequirement</w:t>
                                  </w:r>
                                </w:p>
                                <w:p w14:paraId="6E0C6D3D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mo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p</w:t>
                                  </w: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Requirement</w:t>
                                  </w:r>
                                </w:p>
                                <w:p w14:paraId="6DC79F9D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tpmRequirement</w:t>
                                  </w:r>
                                </w:p>
                                <w:p w14:paraId="1E433DF4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kppRequirement</w:t>
                                  </w:r>
                                </w:p>
                                <w:p w14:paraId="35E2E992" w14:textId="77777777" w:rsidR="00555D1F" w:rsidRDefault="00555D1F" w:rsidP="006C1E5E">
                                  <w:pPr>
                                    <w:spacing w:before="24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EnterpriseUseCase</w:t>
                                  </w:r>
                                </w:p>
                                <w:p w14:paraId="5D275F6D" w14:textId="77777777" w:rsidR="00555D1F" w:rsidRPr="00141ED1" w:rsidRDefault="00555D1F" w:rsidP="00555D1F">
                                  <w:pPr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141ED1"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  <w:t>MissionUseCase</w:t>
                                  </w:r>
                                </w:p>
                                <w:p w14:paraId="4A84CD30" w14:textId="77777777" w:rsidR="00555D1F" w:rsidRPr="00141ED1" w:rsidRDefault="00555D1F" w:rsidP="00555D1F">
                                  <w:pPr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141ED1"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  <w:t>SegmentUseCase</w:t>
                                  </w:r>
                                </w:p>
                                <w:p w14:paraId="63C07630" w14:textId="11BFFD71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SpaceSegmen</w:t>
                                  </w:r>
                                  <w:r w:rsidR="002C3FAA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UseCase</w:t>
                                  </w:r>
                                </w:p>
                                <w:p w14:paraId="698301C7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CubeSatUseCase</w:t>
                                  </w:r>
                                </w:p>
                                <w:p w14:paraId="61E8102C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GroundSegmentUseCase</w:t>
                                  </w:r>
                                </w:p>
                                <w:p w14:paraId="1EC162DE" w14:textId="77777777" w:rsidR="00555D1F" w:rsidRPr="00141ED1" w:rsidRDefault="00555D1F" w:rsidP="00555D1F">
                                  <w:pPr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141ED1"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  <w:t>Subsyste</w:t>
                                  </w:r>
                                  <w:r w:rsidRPr="00E023AC"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Pr="00141ED1">
                                    <w:rPr>
                                      <w:i/>
                                      <w:iCs/>
                                      <w:color w:val="0000FF"/>
                                      <w:sz w:val="20"/>
                                      <w:szCs w:val="20"/>
                                    </w:rPr>
                                    <w:t>UseCase</w:t>
                                  </w:r>
                                </w:p>
                                <w:p w14:paraId="7BFAB44A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CubeSatSubsyste</w:t>
                                  </w:r>
                                  <w:r w:rsidRPr="00E023AC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UseCase</w:t>
                                  </w:r>
                                </w:p>
                                <w:p w14:paraId="3EBF864B" w14:textId="3C05F3D6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G</w:t>
                                  </w:r>
                                  <w:r w:rsidRPr="00E023AC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oundSubsystem</w:t>
                                  </w:r>
                                  <w: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U</w:t>
                                  </w: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seCase</w:t>
                                  </w:r>
                                </w:p>
                                <w:p w14:paraId="548FB26D" w14:textId="77777777" w:rsidR="00555D1F" w:rsidRDefault="00555D1F" w:rsidP="006C1E5E">
                                  <w:pPr>
                                    <w:spacing w:before="24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ValidationActivity</w:t>
                                  </w:r>
                                </w:p>
                                <w:p w14:paraId="27BCEEDE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sz w:val="20"/>
                                      <w:szCs w:val="20"/>
                                    </w:rPr>
                                    <w:t>VerificationActivity</w:t>
                                  </w:r>
                                </w:p>
                                <w:p w14:paraId="16248A60" w14:textId="77777777" w:rsidR="00555D1F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" name="Text Box 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318782" y="0"/>
                                <a:ext cx="1415354" cy="425547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prstClr val="black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2DD428B" w14:textId="77777777" w:rsidR="00555D1F" w:rsidRDefault="00555D1F" w:rsidP="00555D1F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Mission</w:t>
                                  </w:r>
                                </w:p>
                                <w:p w14:paraId="4D4E94C7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Domain</w:t>
                                  </w:r>
                                </w:p>
                                <w:p w14:paraId="5AAE7EAB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Enterprise</w:t>
                                  </w:r>
                                </w:p>
                                <w:p w14:paraId="733E40EE" w14:textId="77777777" w:rsidR="00555D1F" w:rsidRDefault="00555D1F" w:rsidP="00555D1F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ystem</w:t>
                                  </w:r>
                                </w:p>
                                <w:p w14:paraId="364DF05C" w14:textId="77777777" w:rsidR="00555D1F" w:rsidRDefault="00555D1F" w:rsidP="00555D1F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pacecraft</w:t>
                                  </w:r>
                                </w:p>
                                <w:p w14:paraId="670AC3AC" w14:textId="77777777" w:rsidR="00555D1F" w:rsidRDefault="00555D1F" w:rsidP="00555D1F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atellite</w:t>
                                  </w:r>
                                </w:p>
                                <w:p w14:paraId="23019DEA" w14:textId="77777777" w:rsidR="00555D1F" w:rsidRDefault="00555D1F" w:rsidP="00555D1F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egment</w:t>
                                  </w:r>
                                </w:p>
                                <w:p w14:paraId="1013DA3A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paceSegment</w:t>
                                  </w:r>
                                </w:p>
                                <w:p w14:paraId="64A789BB" w14:textId="77777777" w:rsidR="00555D1F" w:rsidRPr="00E908AE" w:rsidRDefault="00555D1F" w:rsidP="00555D1F">
                                  <w:pPr>
                                    <w:pStyle w:val="Level0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CubeSat</w:t>
                                  </w:r>
                                </w:p>
                                <w:p w14:paraId="0A5BC0A6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GroundSegment</w:t>
                                  </w:r>
                                </w:p>
                                <w:p w14:paraId="7CFA617D" w14:textId="77777777" w:rsidR="00555D1F" w:rsidRDefault="00555D1F" w:rsidP="00555D1F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system</w:t>
                                  </w:r>
                                </w:p>
                                <w:p w14:paraId="2C7AF9AA" w14:textId="77777777" w:rsidR="00555D1F" w:rsidRDefault="00555D1F" w:rsidP="00555D1F">
                                  <w:pPr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CubeSatSubsystem</w:t>
                                  </w:r>
                                </w:p>
                                <w:p w14:paraId="04C8AEFA" w14:textId="77777777" w:rsidR="00555D1F" w:rsidRDefault="00555D1F" w:rsidP="00555D1F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GroundSubsystem</w:t>
                                  </w:r>
                                </w:p>
                                <w:p w14:paraId="21ED537C" w14:textId="77777777" w:rsidR="00555D1F" w:rsidRDefault="00555D1F" w:rsidP="00555D1F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Component</w:t>
                                  </w:r>
                                  <w:r w:rsidRPr="00181F07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28A88B66" w14:textId="77777777" w:rsidR="00555D1F" w:rsidRDefault="00555D1F" w:rsidP="00555D1F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CubeSatComponent</w:t>
                                  </w:r>
                                </w:p>
                                <w:p w14:paraId="64F8893E" w14:textId="77777777" w:rsidR="00555D1F" w:rsidRPr="00E908AE" w:rsidRDefault="00555D1F" w:rsidP="00555D1F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GroundComponent</w:t>
                                  </w:r>
                                </w:p>
                                <w:p w14:paraId="2DB5EA6A" w14:textId="77777777" w:rsidR="00555D1F" w:rsidRDefault="00555D1F" w:rsidP="00555D1F">
                                  <w:pPr>
                                    <w:pStyle w:val="Level0"/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</w:pPr>
                                  <w:r w:rsidRPr="00E908AE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Facility</w:t>
                                  </w:r>
                                </w:p>
                                <w:p w14:paraId="36EEA4A6" w14:textId="77777777" w:rsidR="00555D1F" w:rsidRPr="00FF3C01" w:rsidRDefault="00555D1F" w:rsidP="00555D1F">
                                  <w:pPr>
                                    <w:pStyle w:val="Level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181F07">
                                    <w:rPr>
                                      <w:color w:val="0000FF"/>
                                      <w:sz w:val="20"/>
                                      <w:szCs w:val="20"/>
                                    </w:rPr>
                                    <w:t>Equipme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" name="Text Box 6"/>
                            <wps:cNvSpPr txBox="1"/>
                            <wps:spPr>
                              <a:xfrm>
                                <a:off x="2022287" y="4766303"/>
                                <a:ext cx="2152357" cy="44182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2F3A5C" w14:textId="77777777" w:rsidR="00555D1F" w:rsidRPr="007519D4" w:rsidRDefault="00555D1F" w:rsidP="00523255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7519D4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Figure 1.  CSRM Stereotyp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4" name="Rectangle 14"/>
                          <wps:cNvSpPr/>
                          <wps:spPr>
                            <a:xfrm>
                              <a:off x="0" y="0"/>
                              <a:ext cx="6102350" cy="5347240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" name="Group 23"/>
                        <wpg:cNvGrpSpPr/>
                        <wpg:grpSpPr>
                          <a:xfrm>
                            <a:off x="951399" y="5681965"/>
                            <a:ext cx="4102100" cy="1565910"/>
                            <a:chOff x="-31713" y="-42284"/>
                            <a:chExt cx="4102100" cy="1566284"/>
                          </a:xfrm>
                        </wpg:grpSpPr>
                        <wpg:grpSp>
                          <wpg:cNvPr id="10" name="Group 10"/>
                          <wpg:cNvGrpSpPr/>
                          <wpg:grpSpPr>
                            <a:xfrm>
                              <a:off x="127000" y="101600"/>
                              <a:ext cx="3717290" cy="1422400"/>
                              <a:chOff x="0" y="0"/>
                              <a:chExt cx="3717878" cy="1422400"/>
                            </a:xfrm>
                          </wpg:grpSpPr>
                          <wps:wsp>
                            <wps:cNvPr id="17" name="Text Box 17"/>
                            <wps:cNvSpPr txBox="1"/>
                            <wps:spPr>
                              <a:xfrm>
                                <a:off x="0" y="0"/>
                                <a:ext cx="1082628" cy="104219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DED542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Refines</w:t>
                                  </w:r>
                                </w:p>
                                <w:p w14:paraId="11A805F1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RefinedBy</w:t>
                                  </w:r>
                                </w:p>
                                <w:p w14:paraId="75F8B488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TracedTo</w:t>
                                  </w:r>
                                </w:p>
                                <w:p w14:paraId="6132B845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TracedFr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Text Box 18"/>
                            <wps:cNvSpPr txBox="1"/>
                            <wps:spPr>
                              <a:xfrm>
                                <a:off x="1377950" y="31750"/>
                                <a:ext cx="1082628" cy="10083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D41A70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Derived</w:t>
                                  </w:r>
                                </w:p>
                                <w:p w14:paraId="71071FB0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DerivedFrom</w:t>
                                  </w:r>
                                </w:p>
                                <w:p w14:paraId="39579D72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AllocatedTo</w:t>
                                  </w:r>
                                </w:p>
                                <w:p w14:paraId="713FF7A7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AllocatedFr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Text Box 19"/>
                            <wps:cNvSpPr txBox="1"/>
                            <wps:spPr>
                              <a:xfrm>
                                <a:off x="2635250" y="0"/>
                                <a:ext cx="1082628" cy="104219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0CA852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ValidatedBy</w:t>
                                  </w:r>
                                </w:p>
                                <w:p w14:paraId="06A225F0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VerifiedBy</w:t>
                                  </w:r>
                                </w:p>
                                <w:p w14:paraId="15961AFE" w14:textId="77777777" w:rsidR="00555D1F" w:rsidRPr="002B0543" w:rsidRDefault="00555D1F" w:rsidP="00555D1F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B0543">
                                    <w:rPr>
                                      <w:sz w:val="20"/>
                                      <w:szCs w:val="20"/>
                                    </w:rPr>
                                    <w:t>SatisfiedB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84150" y="1022350"/>
                                <a:ext cx="3403600" cy="4000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7D5005" w14:textId="16401CD7" w:rsidR="00442D3D" w:rsidRPr="00442D3D" w:rsidRDefault="00442D3D" w:rsidP="00442D3D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442D3D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Figure 2.  Requirements Related Proper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Rectangle 22"/>
                          <wps:cNvSpPr/>
                          <wps:spPr>
                            <a:xfrm>
                              <a:off x="-31713" y="-42284"/>
                              <a:ext cx="4102100" cy="1524000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E57870C" id="Group 12" o:spid="_x0000_s1026" style="position:absolute;margin-left:-13.3pt;margin-top:0;width:480.5pt;height:570.7pt;z-index:251676672" coordsize="61023,72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">
                <v:group id="Group 15" o:spid="_x0000_s1027" style="position:absolute;width:61023;height:53472" coordsize="61023,534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group id="Group 11" o:spid="_x0000_s1028" style="position:absolute;left:1714;top:1397;width:57341;height:52075" coordsize="57341,52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9" type="#_x0000_t202" style="position:absolute;width:19049;height:47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    <v:textbox>
                        <w:txbxContent>
                          <w:p w14:paraId="19FBD441" w14:textId="77777777" w:rsidR="00555D1F" w:rsidRPr="001E6DEA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Stakeholder </w:t>
                            </w:r>
                          </w:p>
                          <w:p w14:paraId="6D0A7DEE" w14:textId="77777777" w:rsidR="00555D1F" w:rsidRPr="001E6DEA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StakeholderConcern</w:t>
                            </w:r>
                          </w:p>
                          <w:p w14:paraId="468DF5C4" w14:textId="77777777" w:rsidR="00555D1F" w:rsidRPr="001E6DEA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issionNeed</w:t>
                            </w:r>
                          </w:p>
                          <w:p w14:paraId="4F1A4608" w14:textId="77777777" w:rsidR="00555D1F" w:rsidRPr="001E6DEA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issionObjective</w:t>
                            </w:r>
                          </w:p>
                          <w:p w14:paraId="3F7D6D04" w14:textId="0B9426E2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issionConstrain</w:t>
                            </w:r>
                            <w:r w:rsidRPr="006726B4"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49CC1642" w14:textId="77777777" w:rsidR="00555D1F" w:rsidRPr="001E6DEA" w:rsidRDefault="00555D1F" w:rsidP="006C1E5E">
                            <w:pPr>
                              <w:spacing w:before="240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ission Requirement</w:t>
                            </w:r>
                          </w:p>
                          <w:p w14:paraId="0D3ABC09" w14:textId="7B5A6999" w:rsidR="00555D1F" w:rsidRPr="00BB027D" w:rsidRDefault="00555D1F" w:rsidP="00BB027D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SegmentRequirement</w:t>
                            </w:r>
                          </w:p>
                          <w:p w14:paraId="214C6902" w14:textId="77777777" w:rsidR="00555D1F" w:rsidRPr="006726B4" w:rsidRDefault="00555D1F" w:rsidP="00555D1F">
                            <w:pPr>
                              <w:pStyle w:val="Level0"/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sz w:val="20"/>
                                <w:szCs w:val="20"/>
                              </w:rPr>
                              <w:t>SpaceSegmentRequirement</w:t>
                            </w:r>
                          </w:p>
                          <w:p w14:paraId="0B652D00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sz w:val="20"/>
                                <w:szCs w:val="20"/>
                              </w:rPr>
                              <w:t>CubeSatRequirement</w:t>
                            </w:r>
                          </w:p>
                          <w:p w14:paraId="437C001D" w14:textId="77777777" w:rsidR="00555D1F" w:rsidRPr="006726B4" w:rsidRDefault="00555D1F" w:rsidP="00555D1F">
                            <w:pPr>
                              <w:pStyle w:val="Level0"/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sz w:val="20"/>
                                <w:szCs w:val="20"/>
                              </w:rPr>
                              <w:t>GroundSegmentRequirement</w:t>
                            </w:r>
                          </w:p>
                          <w:p w14:paraId="05142AB5" w14:textId="77777777" w:rsidR="00555D1F" w:rsidRPr="001E6DEA" w:rsidRDefault="00555D1F" w:rsidP="006C1E5E">
                            <w:pPr>
                              <w:spacing w:before="240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E6DE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SubsystemRequirement</w:t>
                            </w:r>
                          </w:p>
                          <w:p w14:paraId="71B71886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color w:val="0000FF"/>
                                <w:sz w:val="20"/>
                                <w:szCs w:val="20"/>
                              </w:rPr>
                              <w:t>CubeSatSubsystemRequirement</w:t>
                            </w:r>
                          </w:p>
                          <w:p w14:paraId="1834C46B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color w:val="0000FF"/>
                                <w:sz w:val="20"/>
                                <w:szCs w:val="20"/>
                              </w:rPr>
                              <w:t>GroundSubsystemRequirement</w:t>
                            </w:r>
                          </w:p>
                          <w:p w14:paraId="78B810FD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sz w:val="20"/>
                                <w:szCs w:val="20"/>
                              </w:rPr>
                              <w:t>ComponentRequirement</w:t>
                            </w:r>
                          </w:p>
                          <w:p w14:paraId="4870A07D" w14:textId="77777777" w:rsidR="00555D1F" w:rsidRPr="006726B4" w:rsidRDefault="00555D1F" w:rsidP="00555D1F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color w:val="0000FF"/>
                                <w:sz w:val="20"/>
                                <w:szCs w:val="20"/>
                              </w:rPr>
                              <w:t>CubeSatComponentRequirement</w:t>
                            </w:r>
                          </w:p>
                          <w:p w14:paraId="0A527FE9" w14:textId="0B592702" w:rsidR="00555D1F" w:rsidRPr="006C1E5E" w:rsidRDefault="00555D1F" w:rsidP="006C1E5E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color w:val="0000FF"/>
                                <w:sz w:val="20"/>
                                <w:szCs w:val="20"/>
                              </w:rPr>
                              <w:t>GroundComponentRequirement</w:t>
                            </w:r>
                          </w:p>
                          <w:p w14:paraId="1A01CAB7" w14:textId="77777777" w:rsidR="00555D1F" w:rsidRDefault="00555D1F" w:rsidP="006C1E5E">
                            <w:pPr>
                              <w:spacing w:before="240"/>
                              <w:rPr>
                                <w:sz w:val="20"/>
                                <w:szCs w:val="20"/>
                              </w:rPr>
                            </w:pPr>
                            <w:r w:rsidRPr="006726B4">
                              <w:rPr>
                                <w:sz w:val="20"/>
                                <w:szCs w:val="20"/>
                              </w:rPr>
                              <w:t>SpacecraftRequirement</w:t>
                            </w:r>
                          </w:p>
                          <w:p w14:paraId="51CA8361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SatelliteRequiremen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11F0338" w14:textId="77777777" w:rsidR="00555D1F" w:rsidRPr="00FF3C01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DeployerRequiremen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  <v:shape id="Text Box 3" o:spid="_x0000_s1030" type="#_x0000_t202" style="position:absolute;left:22437;width:17526;height:47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">
                      <v:textbox>
                        <w:txbxContent>
                          <w:p w14:paraId="7DCB5328" w14:textId="77777777" w:rsidR="00555D1F" w:rsidRPr="00141ED1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41ED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moeSpecification </w:t>
                            </w:r>
                          </w:p>
                          <w:p w14:paraId="7C42213C" w14:textId="0409D1AE" w:rsidR="00555D1F" w:rsidRPr="00141ED1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41ED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mo</w:t>
                            </w:r>
                            <w:r w:rsidR="001E6DEA" w:rsidRPr="00E023AC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p</w:t>
                            </w:r>
                            <w:r w:rsidRPr="00141ED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Specification</w:t>
                            </w:r>
                          </w:p>
                          <w:p w14:paraId="1001F6CE" w14:textId="77777777" w:rsidR="00555D1F" w:rsidRPr="00141ED1" w:rsidRDefault="00555D1F" w:rsidP="00555D1F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41ED1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tpmSpecification</w:t>
                            </w:r>
                          </w:p>
                          <w:p w14:paraId="366607FD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kppSpecification</w:t>
                            </w:r>
                          </w:p>
                          <w:p w14:paraId="48E40123" w14:textId="77777777" w:rsidR="00555D1F" w:rsidRDefault="00555D1F" w:rsidP="006C1E5E">
                            <w:pPr>
                              <w:spacing w:before="240"/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moeRequirement</w:t>
                            </w:r>
                          </w:p>
                          <w:p w14:paraId="6E0C6D3D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mo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p</w:t>
                            </w:r>
                            <w:r w:rsidRPr="00E908AE">
                              <w:rPr>
                                <w:sz w:val="20"/>
                                <w:szCs w:val="20"/>
                              </w:rPr>
                              <w:t>Requirement</w:t>
                            </w:r>
                          </w:p>
                          <w:p w14:paraId="6DC79F9D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tpmRequirement</w:t>
                            </w:r>
                          </w:p>
                          <w:p w14:paraId="1E433DF4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kppRequirement</w:t>
                            </w:r>
                          </w:p>
                          <w:p w14:paraId="35E2E992" w14:textId="77777777" w:rsidR="00555D1F" w:rsidRDefault="00555D1F" w:rsidP="006C1E5E">
                            <w:pPr>
                              <w:spacing w:before="24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EnterpriseUseCase</w:t>
                            </w:r>
                          </w:p>
                          <w:p w14:paraId="5D275F6D" w14:textId="77777777" w:rsidR="00555D1F" w:rsidRPr="00141ED1" w:rsidRDefault="00555D1F" w:rsidP="00555D1F">
                            <w:pPr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141ED1"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  <w:t>MissionUseCase</w:t>
                            </w:r>
                          </w:p>
                          <w:p w14:paraId="4A84CD30" w14:textId="77777777" w:rsidR="00555D1F" w:rsidRPr="00141ED1" w:rsidRDefault="00555D1F" w:rsidP="00555D1F">
                            <w:pPr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141ED1"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  <w:t>SegmentUseCase</w:t>
                            </w:r>
                          </w:p>
                          <w:p w14:paraId="63C07630" w14:textId="11BFFD71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SpaceSegmen</w:t>
                            </w:r>
                            <w:r w:rsidR="002C3FAA">
                              <w:rPr>
                                <w:color w:val="0000FF"/>
                                <w:sz w:val="20"/>
                                <w:szCs w:val="20"/>
                              </w:rPr>
                              <w:t>t</w:t>
                            </w: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UseCase</w:t>
                            </w:r>
                          </w:p>
                          <w:p w14:paraId="698301C7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CubeSatUseCase</w:t>
                            </w:r>
                          </w:p>
                          <w:p w14:paraId="61E8102C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GroundSegmentUseCase</w:t>
                            </w:r>
                          </w:p>
                          <w:p w14:paraId="1EC162DE" w14:textId="77777777" w:rsidR="00555D1F" w:rsidRPr="00141ED1" w:rsidRDefault="00555D1F" w:rsidP="00555D1F">
                            <w:pPr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141ED1"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  <w:t>Subsyste</w:t>
                            </w:r>
                            <w:r w:rsidRPr="00E023AC"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  <w:t>m</w:t>
                            </w:r>
                            <w:r w:rsidRPr="00141ED1">
                              <w:rPr>
                                <w:i/>
                                <w:iCs/>
                                <w:color w:val="0000FF"/>
                                <w:sz w:val="20"/>
                                <w:szCs w:val="20"/>
                              </w:rPr>
                              <w:t>UseCase</w:t>
                            </w:r>
                          </w:p>
                          <w:p w14:paraId="7BFAB44A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CubeSatSubsyste</w:t>
                            </w:r>
                            <w:r w:rsidRPr="00E023AC">
                              <w:rPr>
                                <w:color w:val="0000FF"/>
                                <w:sz w:val="20"/>
                                <w:szCs w:val="20"/>
                              </w:rPr>
                              <w:t>m</w:t>
                            </w: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UseCase</w:t>
                            </w:r>
                          </w:p>
                          <w:p w14:paraId="3EBF864B" w14:textId="3C05F3D6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G</w:t>
                            </w:r>
                            <w:r w:rsidRPr="00E023AC">
                              <w:rPr>
                                <w:color w:val="0000FF"/>
                                <w:sz w:val="20"/>
                                <w:szCs w:val="20"/>
                              </w:rPr>
                              <w:t>r</w:t>
                            </w: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oundSubsystem</w:t>
                            </w:r>
                            <w:r>
                              <w:rPr>
                                <w:color w:val="0000FF"/>
                                <w:sz w:val="20"/>
                                <w:szCs w:val="20"/>
                              </w:rPr>
                              <w:t>U</w:t>
                            </w: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seCase</w:t>
                            </w:r>
                          </w:p>
                          <w:p w14:paraId="548FB26D" w14:textId="77777777" w:rsidR="00555D1F" w:rsidRDefault="00555D1F" w:rsidP="006C1E5E">
                            <w:pPr>
                              <w:spacing w:before="240"/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ValidationActivity</w:t>
                            </w:r>
                          </w:p>
                          <w:p w14:paraId="27BCEEDE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sz w:val="20"/>
                                <w:szCs w:val="20"/>
                              </w:rPr>
                              <w:t>VerificationActivity</w:t>
                            </w:r>
                          </w:p>
                          <w:p w14:paraId="16248A60" w14:textId="77777777" w:rsidR="00555D1F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  <v:shape id="Text Box 4" o:spid="_x0000_s1031" type="#_x0000_t202" style="position:absolute;left:43187;width:14154;height:42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    <v:textbox>
                        <w:txbxContent>
                          <w:p w14:paraId="12DD428B" w14:textId="77777777" w:rsidR="00555D1F" w:rsidRDefault="00555D1F" w:rsidP="00555D1F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Mission</w:t>
                            </w:r>
                          </w:p>
                          <w:p w14:paraId="4D4E94C7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Domain</w:t>
                            </w:r>
                          </w:p>
                          <w:p w14:paraId="5AAE7EAB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Enterprise</w:t>
                            </w:r>
                          </w:p>
                          <w:p w14:paraId="733E40EE" w14:textId="77777777" w:rsidR="00555D1F" w:rsidRDefault="00555D1F" w:rsidP="00555D1F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ystem</w:t>
                            </w:r>
                          </w:p>
                          <w:p w14:paraId="364DF05C" w14:textId="77777777" w:rsidR="00555D1F" w:rsidRDefault="00555D1F" w:rsidP="00555D1F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cecraft</w:t>
                            </w:r>
                          </w:p>
                          <w:p w14:paraId="670AC3AC" w14:textId="77777777" w:rsidR="00555D1F" w:rsidRDefault="00555D1F" w:rsidP="00555D1F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atellite</w:t>
                            </w:r>
                          </w:p>
                          <w:p w14:paraId="23019DEA" w14:textId="77777777" w:rsidR="00555D1F" w:rsidRDefault="00555D1F" w:rsidP="00555D1F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egment</w:t>
                            </w:r>
                          </w:p>
                          <w:p w14:paraId="1013DA3A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paceSegment</w:t>
                            </w:r>
                          </w:p>
                          <w:p w14:paraId="64A789BB" w14:textId="77777777" w:rsidR="00555D1F" w:rsidRPr="00E908AE" w:rsidRDefault="00555D1F" w:rsidP="00555D1F">
                            <w:pPr>
                              <w:pStyle w:val="Level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ubeSat</w:t>
                            </w:r>
                          </w:p>
                          <w:p w14:paraId="0A5BC0A6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roundSegment</w:t>
                            </w:r>
                          </w:p>
                          <w:p w14:paraId="7CFA617D" w14:textId="77777777" w:rsidR="00555D1F" w:rsidRDefault="00555D1F" w:rsidP="00555D1F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ubsystem</w:t>
                            </w:r>
                          </w:p>
                          <w:p w14:paraId="2C7AF9AA" w14:textId="77777777" w:rsidR="00555D1F" w:rsidRDefault="00555D1F" w:rsidP="00555D1F">
                            <w:pPr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CubeSatSubsystem</w:t>
                            </w:r>
                          </w:p>
                          <w:p w14:paraId="04C8AEFA" w14:textId="77777777" w:rsidR="00555D1F" w:rsidRDefault="00555D1F" w:rsidP="00555D1F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GroundSubsystem</w:t>
                            </w:r>
                          </w:p>
                          <w:p w14:paraId="21ED537C" w14:textId="77777777" w:rsidR="00555D1F" w:rsidRDefault="00555D1F" w:rsidP="00555D1F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mponent</w:t>
                            </w:r>
                            <w:r w:rsidRPr="00181F07">
                              <w:rPr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8A88B66" w14:textId="77777777" w:rsidR="00555D1F" w:rsidRDefault="00555D1F" w:rsidP="00555D1F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CubeSatComponent</w:t>
                            </w:r>
                          </w:p>
                          <w:p w14:paraId="64F8893E" w14:textId="77777777" w:rsidR="00555D1F" w:rsidRPr="00E908AE" w:rsidRDefault="00555D1F" w:rsidP="00555D1F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GroundComponent</w:t>
                            </w:r>
                          </w:p>
                          <w:p w14:paraId="2DB5EA6A" w14:textId="77777777" w:rsidR="00555D1F" w:rsidRDefault="00555D1F" w:rsidP="00555D1F">
                            <w:pPr>
                              <w:pStyle w:val="Level0"/>
                              <w:rPr>
                                <w:color w:val="0000FF"/>
                                <w:sz w:val="20"/>
                                <w:szCs w:val="20"/>
                              </w:rPr>
                            </w:pPr>
                            <w:r w:rsidRPr="00E908AE">
                              <w:rPr>
                                <w:color w:val="0000FF"/>
                                <w:sz w:val="20"/>
                                <w:szCs w:val="20"/>
                              </w:rPr>
                              <w:t>Facility</w:t>
                            </w:r>
                          </w:p>
                          <w:p w14:paraId="36EEA4A6" w14:textId="77777777" w:rsidR="00555D1F" w:rsidRPr="00FF3C01" w:rsidRDefault="00555D1F" w:rsidP="00555D1F">
                            <w:pPr>
                              <w:pStyle w:val="Level0"/>
                              <w:rPr>
                                <w:sz w:val="20"/>
                                <w:szCs w:val="20"/>
                              </w:rPr>
                            </w:pPr>
                            <w:r w:rsidRPr="00181F07">
                              <w:rPr>
                                <w:color w:val="0000FF"/>
                                <w:sz w:val="20"/>
                                <w:szCs w:val="20"/>
                              </w:rPr>
                              <w:t>Equipment</w:t>
                            </w:r>
                          </w:p>
                        </w:txbxContent>
                      </v:textbox>
                    </v:shape>
                    <v:shape id="Text Box 6" o:spid="_x0000_s1032" type="#_x0000_t202" style="position:absolute;left:20222;top:47663;width:21524;height:4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" fillcolor="white [3201]" stroked="f" strokeweight=".5pt">
                      <v:textbox>
                        <w:txbxContent>
                          <w:p w14:paraId="7C2F3A5C" w14:textId="77777777" w:rsidR="00555D1F" w:rsidRPr="007519D4" w:rsidRDefault="00555D1F" w:rsidP="00523255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7519D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gure 1.  CSRM Stereotypes</w:t>
                            </w:r>
                          </w:p>
                        </w:txbxContent>
                      </v:textbox>
                    </v:shape>
                  </v:group>
                  <v:rect id="Rectangle 14" o:spid="_x0000_s1033" style="position:absolute;width:61023;height:534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" filled="f" strokecolor="black [3213]" strokeweight="1pt"/>
                </v:group>
                <v:group id="Group 23" o:spid="_x0000_s1034" style="position:absolute;left:9513;top:56819;width:41021;height:15659" coordorigin="-317,-422" coordsize="41021,15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group id="Group 10" o:spid="_x0000_s1035" style="position:absolute;left:1270;top:1016;width:37172;height:14224" coordsize="37178,14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shape id="Text Box 17" o:spid="_x0000_s1036" type="#_x0000_t202" style="position:absolute;width:10826;height:10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" fillcolor="white [3201]" strokeweight=".5pt">
                      <v:textbox>
                        <w:txbxContent>
                          <w:p w14:paraId="3ADED542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Refines</w:t>
                            </w:r>
                          </w:p>
                          <w:p w14:paraId="11A805F1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RefinedBy</w:t>
                            </w:r>
                          </w:p>
                          <w:p w14:paraId="75F8B488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TracedTo</w:t>
                            </w:r>
                          </w:p>
                          <w:p w14:paraId="6132B845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TracedFrom</w:t>
                            </w:r>
                          </w:p>
                        </w:txbxContent>
                      </v:textbox>
                    </v:shape>
                    <v:shape id="Text Box 18" o:spid="_x0000_s1037" type="#_x0000_t202" style="position:absolute;left:13779;top:317;width:10826;height:100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Wdk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AFVn6RAfTmFwAA//8DAFBLAQItABQABgAIAAAAIQDb4fbL7gAAAIUBAAATAAAAAAAAAAAAAAAA&#10;AAAAAABbQ29udGVudF9UeXBlc10ueG1sUEsBAi0AFAAGAAgAAAAhAFr0LFu/AAAAFQEAAAsAAAAA&#10;AAAAAAAAAAAAHwEAAF9yZWxzLy5yZWxzUEsBAi0AFAAGAAgAAAAhAJkhZ2TBAAAA2wAAAA8AAAAA&#10;AAAAAAAAAAAABwIAAGRycy9kb3ducmV2LnhtbFBLBQYAAAAAAwADALcAAAD1AgAAAAA=&#10;" fillcolor="white [3201]" strokeweight=".5pt">
                      <v:textbox>
                        <w:txbxContent>
                          <w:p w14:paraId="71D41A70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Derived</w:t>
                            </w:r>
                          </w:p>
                          <w:p w14:paraId="71071FB0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DerivedFrom</w:t>
                            </w:r>
                          </w:p>
                          <w:p w14:paraId="39579D72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AllocatedTo</w:t>
                            </w:r>
                          </w:p>
                          <w:p w14:paraId="713FF7A7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AllocatedFrom</w:t>
                            </w:r>
                          </w:p>
                        </w:txbxContent>
                      </v:textbox>
                    </v:shape>
                    <v:shape id="Text Box 19" o:spid="_x0000_s1038" type="#_x0000_t202" style="position:absolute;left:26352;width:10826;height:10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" fillcolor="white [3201]" strokeweight=".5pt">
                      <v:textbox>
                        <w:txbxContent>
                          <w:p w14:paraId="3E0CA852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ValidatedBy</w:t>
                            </w:r>
                          </w:p>
                          <w:p w14:paraId="06A225F0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VerifiedBy</w:t>
                            </w:r>
                          </w:p>
                          <w:p w14:paraId="15961AFE" w14:textId="77777777" w:rsidR="00555D1F" w:rsidRPr="002B0543" w:rsidRDefault="00555D1F" w:rsidP="00555D1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B0543">
                              <w:rPr>
                                <w:sz w:val="20"/>
                                <w:szCs w:val="20"/>
                              </w:rPr>
                              <w:t>SatisfiedBy</w:t>
                            </w:r>
                          </w:p>
                        </w:txbxContent>
                      </v:textbox>
                    </v:shape>
                    <v:shape id="Text Box 9" o:spid="_x0000_s1039" type="#_x0000_t202" style="position:absolute;left:1841;top:10223;width:34036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  <v:textbox>
                        <w:txbxContent>
                          <w:p w14:paraId="417D5005" w14:textId="16401CD7" w:rsidR="00442D3D" w:rsidRPr="00442D3D" w:rsidRDefault="00442D3D" w:rsidP="00442D3D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42D3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gure 2.  Requirements Related Properties</w:t>
                            </w:r>
                          </w:p>
                        </w:txbxContent>
                      </v:textbox>
                    </v:shape>
                  </v:group>
                  <v:rect id="Rectangle 22" o:spid="_x0000_s1040" style="position:absolute;left:-317;top:-422;width:41020;height:15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fExQAAANs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" filled="f" strokecolor="black [3213]" strokeweight="1pt"/>
                </v:group>
                <w10:wrap type="topAndBottom"/>
              </v:group>
            </w:pict>
          </mc:Fallback>
        </mc:AlternateContent>
      </w:r>
      <w:r w:rsidR="00442D3D">
        <w:t>xx</w:t>
      </w:r>
    </w:p>
    <w:p w14:paraId="4AE2AD58" w14:textId="03520B1A" w:rsidR="0048431B" w:rsidRDefault="0048431B">
      <w:pPr>
        <w:spacing w:before="0"/>
      </w:pPr>
      <w:r>
        <w:br w:type="page"/>
      </w:r>
    </w:p>
    <w:p w14:paraId="73F17557" w14:textId="27025556" w:rsidR="00972B94" w:rsidRDefault="00972B94" w:rsidP="0026010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4D859B0" wp14:editId="275237E0">
                <wp:simplePos x="0" y="0"/>
                <wp:positionH relativeFrom="column">
                  <wp:posOffset>41910</wp:posOffset>
                </wp:positionH>
                <wp:positionV relativeFrom="paragraph">
                  <wp:posOffset>101365</wp:posOffset>
                </wp:positionV>
                <wp:extent cx="6009640" cy="4841240"/>
                <wp:effectExtent l="0" t="0" r="0" b="0"/>
                <wp:wrapTopAndBottom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9640" cy="4841240"/>
                          <a:chOff x="0" y="0"/>
                          <a:chExt cx="6009640" cy="4842174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640" cy="4489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Text Box 25"/>
                        <wps:cNvSpPr txBox="1"/>
                        <wps:spPr>
                          <a:xfrm>
                            <a:off x="222250" y="4514851"/>
                            <a:ext cx="5461000" cy="32732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BC87D29" w14:textId="086E8285" w:rsidR="0048431B" w:rsidRPr="0048431B" w:rsidRDefault="0048431B" w:rsidP="0048431B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8431B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Figure 3. Mission Stakeholders – Requirement, Technical Measures, Use Cases - </w:t>
                              </w:r>
                              <w:r w:rsidR="007D49ED" w:rsidRPr="0048431B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Illus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4D859B0" id="Group 27" o:spid="_x0000_s1041" style="position:absolute;margin-left:3.3pt;margin-top:8pt;width:473.2pt;height:381.2pt;z-index:251678720;mso-height-relative:margin" coordsize="60096,484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42" type="#_x0000_t75" style="position:absolute;width:60096;height:448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">
                  <v:imagedata r:id="rId9" o:title=""/>
                </v:shape>
                <v:shape id="Text Box 25" o:spid="_x0000_s1043" type="#_x0000_t202" style="position:absolute;left:2222;top:45148;width:54610;height:32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" fillcolor="white [3201]" stroked="f" strokeweight=".5pt">
                  <v:textbox>
                    <w:txbxContent>
                      <w:p w14:paraId="2BC87D29" w14:textId="086E8285" w:rsidR="0048431B" w:rsidRPr="0048431B" w:rsidRDefault="0048431B" w:rsidP="0048431B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8431B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Figure 3. Mission Stakeholders – Requirement, Technical Measures, Use Cases - </w:t>
                        </w:r>
                        <w:r w:rsidR="007D49ED" w:rsidRPr="0048431B">
                          <w:rPr>
                            <w:b/>
                            <w:bCs/>
                            <w:sz w:val="20"/>
                            <w:szCs w:val="20"/>
                          </w:rPr>
                          <w:t>Illusion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56BF5B5" w14:textId="3F003F51" w:rsidR="00972B94" w:rsidRDefault="00972B94" w:rsidP="002601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4050"/>
      </w:tblGrid>
      <w:tr w:rsidR="00480D07" w14:paraId="2538C4F0" w14:textId="77777777" w:rsidTr="00EE7770">
        <w:trPr>
          <w:trHeight w:val="432"/>
        </w:trPr>
        <w:tc>
          <w:tcPr>
            <w:tcW w:w="3865" w:type="dxa"/>
          </w:tcPr>
          <w:p w14:paraId="27F52EA1" w14:textId="6D7C010D" w:rsidR="00480D07" w:rsidRPr="00836C4A" w:rsidRDefault="00480D07" w:rsidP="004374D6">
            <w:pPr>
              <w:jc w:val="center"/>
              <w:rPr>
                <w:b/>
                <w:bCs/>
                <w:sz w:val="20"/>
                <w:szCs w:val="20"/>
              </w:rPr>
            </w:pPr>
            <w:r w:rsidRPr="00836C4A">
              <w:rPr>
                <w:b/>
                <w:bCs/>
                <w:sz w:val="20"/>
                <w:szCs w:val="20"/>
              </w:rPr>
              <w:t>Replace</w:t>
            </w:r>
          </w:p>
        </w:tc>
        <w:tc>
          <w:tcPr>
            <w:tcW w:w="4050" w:type="dxa"/>
          </w:tcPr>
          <w:p w14:paraId="040A9668" w14:textId="795168F3" w:rsidR="00480D07" w:rsidRPr="00836C4A" w:rsidRDefault="00480D07" w:rsidP="004374D6">
            <w:pPr>
              <w:jc w:val="center"/>
              <w:rPr>
                <w:b/>
                <w:bCs/>
                <w:sz w:val="20"/>
                <w:szCs w:val="20"/>
              </w:rPr>
            </w:pPr>
            <w:r w:rsidRPr="00836C4A">
              <w:rPr>
                <w:b/>
                <w:bCs/>
                <w:sz w:val="20"/>
                <w:szCs w:val="20"/>
              </w:rPr>
              <w:t>With</w:t>
            </w:r>
          </w:p>
        </w:tc>
      </w:tr>
      <w:tr w:rsidR="004374D6" w14:paraId="591CF99A" w14:textId="77777777" w:rsidTr="00EE7770">
        <w:trPr>
          <w:trHeight w:val="432"/>
        </w:trPr>
        <w:tc>
          <w:tcPr>
            <w:tcW w:w="3865" w:type="dxa"/>
          </w:tcPr>
          <w:p w14:paraId="0DE7E4A9" w14:textId="17A0A738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CubeSatRequirement</w:t>
            </w:r>
          </w:p>
        </w:tc>
        <w:tc>
          <w:tcPr>
            <w:tcW w:w="4050" w:type="dxa"/>
          </w:tcPr>
          <w:p w14:paraId="143BE716" w14:textId="17973FB8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SatelliteRequirement</w:t>
            </w:r>
          </w:p>
        </w:tc>
      </w:tr>
      <w:tr w:rsidR="004374D6" w14:paraId="260AD8E8" w14:textId="77777777" w:rsidTr="00EE7770">
        <w:trPr>
          <w:trHeight w:val="432"/>
        </w:trPr>
        <w:tc>
          <w:tcPr>
            <w:tcW w:w="3865" w:type="dxa"/>
          </w:tcPr>
          <w:p w14:paraId="47A07524" w14:textId="33BB9B61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CubeSatSubsystemRequirement</w:t>
            </w:r>
          </w:p>
        </w:tc>
        <w:tc>
          <w:tcPr>
            <w:tcW w:w="4050" w:type="dxa"/>
          </w:tcPr>
          <w:p w14:paraId="71BACB01" w14:textId="1967873B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SatelliteSubsystemRequirement</w:t>
            </w:r>
          </w:p>
        </w:tc>
      </w:tr>
      <w:tr w:rsidR="004374D6" w14:paraId="496BE0F2" w14:textId="77777777" w:rsidTr="00EE7770">
        <w:trPr>
          <w:trHeight w:val="432"/>
        </w:trPr>
        <w:tc>
          <w:tcPr>
            <w:tcW w:w="3865" w:type="dxa"/>
          </w:tcPr>
          <w:p w14:paraId="092FF35B" w14:textId="76009941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CubeSatComponentRequirement</w:t>
            </w:r>
          </w:p>
        </w:tc>
        <w:tc>
          <w:tcPr>
            <w:tcW w:w="4050" w:type="dxa"/>
          </w:tcPr>
          <w:p w14:paraId="0F97B0F2" w14:textId="0439469D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SatelliteComponentRequirement</w:t>
            </w:r>
          </w:p>
        </w:tc>
      </w:tr>
      <w:tr w:rsidR="004374D6" w14:paraId="5DD7EF1D" w14:textId="77777777" w:rsidTr="00EE7770">
        <w:trPr>
          <w:trHeight w:val="432"/>
        </w:trPr>
        <w:tc>
          <w:tcPr>
            <w:tcW w:w="3865" w:type="dxa"/>
          </w:tcPr>
          <w:p w14:paraId="4AA1841F" w14:textId="65438174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CubeSatUseCase</w:t>
            </w:r>
          </w:p>
        </w:tc>
        <w:tc>
          <w:tcPr>
            <w:tcW w:w="4050" w:type="dxa"/>
          </w:tcPr>
          <w:p w14:paraId="31567BCB" w14:textId="7B39EB0F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SatelliteUseCase</w:t>
            </w:r>
          </w:p>
        </w:tc>
      </w:tr>
      <w:tr w:rsidR="004374D6" w14:paraId="36A3EDE2" w14:textId="77777777" w:rsidTr="00EE7770">
        <w:trPr>
          <w:trHeight w:val="432"/>
        </w:trPr>
        <w:tc>
          <w:tcPr>
            <w:tcW w:w="3865" w:type="dxa"/>
          </w:tcPr>
          <w:p w14:paraId="51C30FF4" w14:textId="70F0EF75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CubeSatSubsystemUseCase</w:t>
            </w:r>
          </w:p>
        </w:tc>
        <w:tc>
          <w:tcPr>
            <w:tcW w:w="4050" w:type="dxa"/>
          </w:tcPr>
          <w:p w14:paraId="4347DADB" w14:textId="661F3D6F" w:rsidR="004374D6" w:rsidRPr="00836C4A" w:rsidRDefault="004374D6" w:rsidP="004374D6">
            <w:pPr>
              <w:rPr>
                <w:sz w:val="20"/>
                <w:szCs w:val="20"/>
              </w:rPr>
            </w:pPr>
            <w:r w:rsidRPr="00836C4A">
              <w:rPr>
                <w:sz w:val="20"/>
                <w:szCs w:val="20"/>
              </w:rPr>
              <w:t>SatelliteSubsystemUseCase</w:t>
            </w:r>
          </w:p>
        </w:tc>
      </w:tr>
      <w:tr w:rsidR="00EE7770" w14:paraId="115953BB" w14:textId="77777777" w:rsidTr="00EE7770">
        <w:trPr>
          <w:trHeight w:val="432"/>
        </w:trPr>
        <w:tc>
          <w:tcPr>
            <w:tcW w:w="7915" w:type="dxa"/>
            <w:gridSpan w:val="2"/>
          </w:tcPr>
          <w:p w14:paraId="6BCC22A0" w14:textId="5BF29277" w:rsidR="00EE7770" w:rsidRPr="00D83554" w:rsidRDefault="00EE7770" w:rsidP="00D83554">
            <w:pPr>
              <w:jc w:val="center"/>
              <w:rPr>
                <w:b/>
                <w:bCs/>
                <w:sz w:val="20"/>
                <w:szCs w:val="20"/>
              </w:rPr>
            </w:pPr>
            <w:r w:rsidRPr="00D83554">
              <w:rPr>
                <w:b/>
                <w:bCs/>
                <w:sz w:val="20"/>
                <w:szCs w:val="20"/>
              </w:rPr>
              <w:t>Table 1.</w:t>
            </w:r>
            <w:r w:rsidR="00D83554" w:rsidRPr="00D83554">
              <w:rPr>
                <w:b/>
                <w:bCs/>
                <w:sz w:val="20"/>
                <w:szCs w:val="20"/>
              </w:rPr>
              <w:t xml:space="preserve">  Renaming of Stereotypes</w:t>
            </w:r>
          </w:p>
        </w:tc>
      </w:tr>
    </w:tbl>
    <w:p w14:paraId="476E6344" w14:textId="3FAA1860" w:rsidR="00196F30" w:rsidRDefault="00CE4E75" w:rsidP="00260104">
      <w:r>
        <w:t>x</w:t>
      </w:r>
    </w:p>
    <w:p w14:paraId="05218003" w14:textId="35AC56C3" w:rsidR="005B600D" w:rsidRDefault="005B600D" w:rsidP="00466260">
      <w:pPr>
        <w:spacing w:before="0"/>
      </w:pPr>
    </w:p>
    <w:sectPr w:rsidR="005B600D" w:rsidSect="00466260">
      <w:footerReference w:type="default" r:id="rId10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48209" w14:textId="77777777" w:rsidR="00051642" w:rsidRDefault="00051642" w:rsidP="00E97ECA">
      <w:pPr>
        <w:spacing w:before="0"/>
      </w:pPr>
      <w:r>
        <w:separator/>
      </w:r>
    </w:p>
  </w:endnote>
  <w:endnote w:type="continuationSeparator" w:id="0">
    <w:p w14:paraId="434CCD87" w14:textId="77777777" w:rsidR="00051642" w:rsidRDefault="00051642" w:rsidP="00E97E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72708" w14:textId="0DA0B4F2" w:rsidR="00D96434" w:rsidRPr="009930F5" w:rsidRDefault="00D96434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 w:rsidRPr="00960759">
      <w:rPr>
        <w:sz w:val="20"/>
        <w:szCs w:val="20"/>
      </w:rPr>
      <w:t>david.kaslow@gmail.com</w:t>
    </w:r>
    <w:r w:rsidRPr="009930F5">
      <w:rPr>
        <w:sz w:val="20"/>
        <w:szCs w:val="20"/>
      </w:rPr>
      <w:tab/>
    </w:r>
    <w:sdt>
      <w:sdtPr>
        <w:rPr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EndPr/>
      <w:sdtContent>
        <w:r w:rsidRPr="009930F5">
          <w:rPr>
            <w:sz w:val="20"/>
            <w:szCs w:val="20"/>
          </w:rPr>
          <w:t xml:space="preserve">Page </w:t>
        </w:r>
        <w:r w:rsidR="00690227" w:rsidRPr="009930F5">
          <w:rPr>
            <w:sz w:val="20"/>
            <w:szCs w:val="20"/>
          </w:rPr>
          <w:fldChar w:fldCharType="begin"/>
        </w:r>
        <w:r w:rsidRPr="009930F5">
          <w:rPr>
            <w:sz w:val="20"/>
            <w:szCs w:val="20"/>
          </w:rPr>
          <w:instrText xml:space="preserve"> PAGE </w:instrText>
        </w:r>
        <w:r w:rsidR="00690227" w:rsidRPr="009930F5">
          <w:rPr>
            <w:sz w:val="20"/>
            <w:szCs w:val="20"/>
          </w:rPr>
          <w:fldChar w:fldCharType="separate"/>
        </w:r>
        <w:r w:rsidR="00304F86">
          <w:rPr>
            <w:noProof/>
            <w:sz w:val="20"/>
            <w:szCs w:val="20"/>
          </w:rPr>
          <w:t>3</w:t>
        </w:r>
        <w:r w:rsidR="00690227" w:rsidRPr="009930F5">
          <w:rPr>
            <w:sz w:val="20"/>
            <w:szCs w:val="20"/>
          </w:rPr>
          <w:fldChar w:fldCharType="end"/>
        </w:r>
        <w:r w:rsidRPr="009930F5">
          <w:rPr>
            <w:sz w:val="20"/>
            <w:szCs w:val="20"/>
          </w:rPr>
          <w:t xml:space="preserve"> of </w:t>
        </w:r>
        <w:r w:rsidR="00690227" w:rsidRPr="009930F5">
          <w:rPr>
            <w:sz w:val="20"/>
            <w:szCs w:val="20"/>
          </w:rPr>
          <w:fldChar w:fldCharType="begin"/>
        </w:r>
        <w:r w:rsidRPr="009930F5">
          <w:rPr>
            <w:sz w:val="20"/>
            <w:szCs w:val="20"/>
          </w:rPr>
          <w:instrText xml:space="preserve"> NUMPAGES  </w:instrText>
        </w:r>
        <w:r w:rsidR="00690227" w:rsidRPr="009930F5">
          <w:rPr>
            <w:sz w:val="20"/>
            <w:szCs w:val="20"/>
          </w:rPr>
          <w:fldChar w:fldCharType="separate"/>
        </w:r>
        <w:r w:rsidR="00304F86">
          <w:rPr>
            <w:noProof/>
            <w:sz w:val="20"/>
            <w:szCs w:val="20"/>
          </w:rPr>
          <w:t>3</w:t>
        </w:r>
        <w:r w:rsidR="00690227" w:rsidRPr="009930F5">
          <w:rPr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E023AC">
      <w:rPr>
        <w:sz w:val="20"/>
        <w:szCs w:val="20"/>
      </w:rPr>
      <w:t>1</w:t>
    </w:r>
    <w:r w:rsidR="001C757C">
      <w:rPr>
        <w:sz w:val="20"/>
        <w:szCs w:val="20"/>
      </w:rPr>
      <w:t>1</w:t>
    </w:r>
    <w:r w:rsidR="00D53EBF">
      <w:rPr>
        <w:sz w:val="20"/>
        <w:szCs w:val="20"/>
      </w:rPr>
      <w:t xml:space="preserve"> April </w:t>
    </w:r>
    <w:r w:rsidR="0069339D">
      <w:rPr>
        <w:sz w:val="20"/>
        <w:szCs w:val="20"/>
      </w:rPr>
      <w:t>2022</w:t>
    </w:r>
  </w:p>
  <w:p w14:paraId="2C212D1B" w14:textId="1FFE4335" w:rsidR="009930F5" w:rsidRPr="009930F5" w:rsidRDefault="00960759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AB440C">
      <w:rPr>
        <w:sz w:val="20"/>
        <w:szCs w:val="20"/>
      </w:rPr>
      <w:t>1</w:t>
    </w:r>
    <w:r w:rsidR="00D83554">
      <w:rPr>
        <w:sz w:val="20"/>
        <w:szCs w:val="20"/>
      </w:rPr>
      <w:t>3</w:t>
    </w:r>
    <w:r w:rsidR="00AB440C">
      <w:rPr>
        <w:sz w:val="20"/>
        <w:szCs w:val="20"/>
      </w:rPr>
      <w:t xml:space="preserve"> </w:t>
    </w:r>
    <w:r w:rsidR="001C757C">
      <w:rPr>
        <w:sz w:val="20"/>
        <w:szCs w:val="20"/>
      </w:rPr>
      <w:t>–</w:t>
    </w:r>
    <w:r w:rsidR="00AB440C">
      <w:rPr>
        <w:sz w:val="20"/>
        <w:szCs w:val="20"/>
      </w:rPr>
      <w:t xml:space="preserve"> </w:t>
    </w:r>
    <w:r w:rsidR="00232178">
      <w:rPr>
        <w:sz w:val="20"/>
        <w:szCs w:val="20"/>
      </w:rPr>
      <w:t>element</w:t>
    </w:r>
    <w:r w:rsidR="00972B94">
      <w:rPr>
        <w:sz w:val="20"/>
        <w:szCs w:val="20"/>
      </w:rPr>
      <w:t>s,</w:t>
    </w:r>
    <w:r w:rsidR="00232178">
      <w:rPr>
        <w:sz w:val="20"/>
        <w:szCs w:val="20"/>
      </w:rPr>
      <w:t xml:space="preserve"> properties</w:t>
    </w:r>
    <w:r w:rsidR="00972B94">
      <w:rPr>
        <w:sz w:val="20"/>
        <w:szCs w:val="20"/>
      </w:rPr>
      <w:t>, and stereotyp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84576" w14:textId="77777777" w:rsidR="00051642" w:rsidRDefault="00051642" w:rsidP="00E97ECA">
      <w:pPr>
        <w:spacing w:before="0"/>
      </w:pPr>
      <w:r>
        <w:separator/>
      </w:r>
    </w:p>
  </w:footnote>
  <w:footnote w:type="continuationSeparator" w:id="0">
    <w:p w14:paraId="6C391973" w14:textId="77777777" w:rsidR="00051642" w:rsidRDefault="00051642" w:rsidP="00E97EC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28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06134"/>
    <w:rsid w:val="00010895"/>
    <w:rsid w:val="0001115D"/>
    <w:rsid w:val="000145B3"/>
    <w:rsid w:val="00014F24"/>
    <w:rsid w:val="00022606"/>
    <w:rsid w:val="000233D5"/>
    <w:rsid w:val="00025B37"/>
    <w:rsid w:val="000265CE"/>
    <w:rsid w:val="0003096F"/>
    <w:rsid w:val="0003345D"/>
    <w:rsid w:val="00051642"/>
    <w:rsid w:val="00051CB6"/>
    <w:rsid w:val="000525D7"/>
    <w:rsid w:val="00063031"/>
    <w:rsid w:val="000644F8"/>
    <w:rsid w:val="00077E5E"/>
    <w:rsid w:val="00086BE0"/>
    <w:rsid w:val="0009638E"/>
    <w:rsid w:val="00096B9B"/>
    <w:rsid w:val="000A116C"/>
    <w:rsid w:val="000A4356"/>
    <w:rsid w:val="000A4E2E"/>
    <w:rsid w:val="000A6197"/>
    <w:rsid w:val="000A7775"/>
    <w:rsid w:val="000B1B4F"/>
    <w:rsid w:val="000B41FC"/>
    <w:rsid w:val="000B4E6C"/>
    <w:rsid w:val="000C0AC6"/>
    <w:rsid w:val="000C18E6"/>
    <w:rsid w:val="000C7156"/>
    <w:rsid w:val="000D1695"/>
    <w:rsid w:val="000D5865"/>
    <w:rsid w:val="000D5CFF"/>
    <w:rsid w:val="00100513"/>
    <w:rsid w:val="00103DB2"/>
    <w:rsid w:val="001066AE"/>
    <w:rsid w:val="00113BFF"/>
    <w:rsid w:val="00120600"/>
    <w:rsid w:val="001235CD"/>
    <w:rsid w:val="00141D88"/>
    <w:rsid w:val="00141ED1"/>
    <w:rsid w:val="00151DED"/>
    <w:rsid w:val="001564E9"/>
    <w:rsid w:val="0016138D"/>
    <w:rsid w:val="00161476"/>
    <w:rsid w:val="00174C51"/>
    <w:rsid w:val="00181F07"/>
    <w:rsid w:val="0018526C"/>
    <w:rsid w:val="00186F56"/>
    <w:rsid w:val="00187878"/>
    <w:rsid w:val="00187B3D"/>
    <w:rsid w:val="00196F30"/>
    <w:rsid w:val="001A766F"/>
    <w:rsid w:val="001B4051"/>
    <w:rsid w:val="001B4C71"/>
    <w:rsid w:val="001C05A5"/>
    <w:rsid w:val="001C5DD9"/>
    <w:rsid w:val="001C757C"/>
    <w:rsid w:val="001D3451"/>
    <w:rsid w:val="001D4205"/>
    <w:rsid w:val="001D5F5F"/>
    <w:rsid w:val="001D7FA1"/>
    <w:rsid w:val="001E1E77"/>
    <w:rsid w:val="001E6D16"/>
    <w:rsid w:val="001E6DEA"/>
    <w:rsid w:val="001F5B67"/>
    <w:rsid w:val="00202FDD"/>
    <w:rsid w:val="002031C5"/>
    <w:rsid w:val="00203514"/>
    <w:rsid w:val="00204192"/>
    <w:rsid w:val="00207A1B"/>
    <w:rsid w:val="00212944"/>
    <w:rsid w:val="002139A1"/>
    <w:rsid w:val="00215BF3"/>
    <w:rsid w:val="00215D40"/>
    <w:rsid w:val="00221B37"/>
    <w:rsid w:val="00222BB4"/>
    <w:rsid w:val="00225930"/>
    <w:rsid w:val="00227055"/>
    <w:rsid w:val="00232178"/>
    <w:rsid w:val="0023669B"/>
    <w:rsid w:val="002403E0"/>
    <w:rsid w:val="00242305"/>
    <w:rsid w:val="002429BF"/>
    <w:rsid w:val="002521D9"/>
    <w:rsid w:val="00257A8D"/>
    <w:rsid w:val="00260104"/>
    <w:rsid w:val="00263AA2"/>
    <w:rsid w:val="00267413"/>
    <w:rsid w:val="002801B8"/>
    <w:rsid w:val="002812E0"/>
    <w:rsid w:val="00281C83"/>
    <w:rsid w:val="00281D39"/>
    <w:rsid w:val="002928D9"/>
    <w:rsid w:val="00292F56"/>
    <w:rsid w:val="002960AC"/>
    <w:rsid w:val="002A2041"/>
    <w:rsid w:val="002A7EB3"/>
    <w:rsid w:val="002B0543"/>
    <w:rsid w:val="002B135F"/>
    <w:rsid w:val="002B2CA4"/>
    <w:rsid w:val="002C25AD"/>
    <w:rsid w:val="002C3FAA"/>
    <w:rsid w:val="002D2CEF"/>
    <w:rsid w:val="002E6F71"/>
    <w:rsid w:val="00301386"/>
    <w:rsid w:val="00304F86"/>
    <w:rsid w:val="00305294"/>
    <w:rsid w:val="00314507"/>
    <w:rsid w:val="003168F2"/>
    <w:rsid w:val="00320EEA"/>
    <w:rsid w:val="00323F38"/>
    <w:rsid w:val="00323F7E"/>
    <w:rsid w:val="00325064"/>
    <w:rsid w:val="0033061E"/>
    <w:rsid w:val="00341312"/>
    <w:rsid w:val="003450A9"/>
    <w:rsid w:val="0034756A"/>
    <w:rsid w:val="00363074"/>
    <w:rsid w:val="00364DA4"/>
    <w:rsid w:val="00367B9E"/>
    <w:rsid w:val="00370E63"/>
    <w:rsid w:val="0037462B"/>
    <w:rsid w:val="00375A7C"/>
    <w:rsid w:val="003773EA"/>
    <w:rsid w:val="00381439"/>
    <w:rsid w:val="00394DDD"/>
    <w:rsid w:val="003A5600"/>
    <w:rsid w:val="003A569E"/>
    <w:rsid w:val="003A5DEB"/>
    <w:rsid w:val="003B36A2"/>
    <w:rsid w:val="003B6A5C"/>
    <w:rsid w:val="003B6F90"/>
    <w:rsid w:val="003C2983"/>
    <w:rsid w:val="003C31A2"/>
    <w:rsid w:val="003D4B32"/>
    <w:rsid w:val="003D5DE4"/>
    <w:rsid w:val="003E1DA6"/>
    <w:rsid w:val="003F35CA"/>
    <w:rsid w:val="003F6DDE"/>
    <w:rsid w:val="00403B70"/>
    <w:rsid w:val="004059EE"/>
    <w:rsid w:val="004119EC"/>
    <w:rsid w:val="0041298D"/>
    <w:rsid w:val="004240E7"/>
    <w:rsid w:val="00430DC4"/>
    <w:rsid w:val="004374D6"/>
    <w:rsid w:val="00440F77"/>
    <w:rsid w:val="00442D3D"/>
    <w:rsid w:val="00443079"/>
    <w:rsid w:val="00447502"/>
    <w:rsid w:val="0044751D"/>
    <w:rsid w:val="004501F0"/>
    <w:rsid w:val="004509A2"/>
    <w:rsid w:val="004520B6"/>
    <w:rsid w:val="00455CD2"/>
    <w:rsid w:val="00463F0A"/>
    <w:rsid w:val="00464464"/>
    <w:rsid w:val="00466260"/>
    <w:rsid w:val="004703FD"/>
    <w:rsid w:val="0047077C"/>
    <w:rsid w:val="00476219"/>
    <w:rsid w:val="00476247"/>
    <w:rsid w:val="0047665A"/>
    <w:rsid w:val="00480D07"/>
    <w:rsid w:val="0048431B"/>
    <w:rsid w:val="00490A28"/>
    <w:rsid w:val="004927B2"/>
    <w:rsid w:val="00494A7B"/>
    <w:rsid w:val="004A0978"/>
    <w:rsid w:val="004A237F"/>
    <w:rsid w:val="004A49DC"/>
    <w:rsid w:val="004B40BF"/>
    <w:rsid w:val="004B62D0"/>
    <w:rsid w:val="004B693F"/>
    <w:rsid w:val="004B70DB"/>
    <w:rsid w:val="004B7E0A"/>
    <w:rsid w:val="004C5797"/>
    <w:rsid w:val="004C78BF"/>
    <w:rsid w:val="004D3A56"/>
    <w:rsid w:val="004E4D76"/>
    <w:rsid w:val="004E5134"/>
    <w:rsid w:val="004F103C"/>
    <w:rsid w:val="00523255"/>
    <w:rsid w:val="0052624A"/>
    <w:rsid w:val="00526318"/>
    <w:rsid w:val="00531FE9"/>
    <w:rsid w:val="0053766F"/>
    <w:rsid w:val="00551992"/>
    <w:rsid w:val="00553C37"/>
    <w:rsid w:val="00555D1F"/>
    <w:rsid w:val="0055619D"/>
    <w:rsid w:val="00561244"/>
    <w:rsid w:val="00571C64"/>
    <w:rsid w:val="00571DFD"/>
    <w:rsid w:val="00576353"/>
    <w:rsid w:val="005805B2"/>
    <w:rsid w:val="00593FF2"/>
    <w:rsid w:val="005A1594"/>
    <w:rsid w:val="005A3C81"/>
    <w:rsid w:val="005A461A"/>
    <w:rsid w:val="005B21A8"/>
    <w:rsid w:val="005B21D9"/>
    <w:rsid w:val="005B33F3"/>
    <w:rsid w:val="005B600D"/>
    <w:rsid w:val="005C0363"/>
    <w:rsid w:val="005C669F"/>
    <w:rsid w:val="005D4523"/>
    <w:rsid w:val="005D5A28"/>
    <w:rsid w:val="005E147B"/>
    <w:rsid w:val="005F1872"/>
    <w:rsid w:val="005F263F"/>
    <w:rsid w:val="006010E4"/>
    <w:rsid w:val="00601551"/>
    <w:rsid w:val="00603A41"/>
    <w:rsid w:val="00611263"/>
    <w:rsid w:val="00611D51"/>
    <w:rsid w:val="00611E4E"/>
    <w:rsid w:val="006207A3"/>
    <w:rsid w:val="00621561"/>
    <w:rsid w:val="00630EE3"/>
    <w:rsid w:val="00656789"/>
    <w:rsid w:val="0065708E"/>
    <w:rsid w:val="006621E3"/>
    <w:rsid w:val="00663AF5"/>
    <w:rsid w:val="006833AA"/>
    <w:rsid w:val="00690227"/>
    <w:rsid w:val="0069339D"/>
    <w:rsid w:val="00693611"/>
    <w:rsid w:val="006A19D5"/>
    <w:rsid w:val="006A2144"/>
    <w:rsid w:val="006A4766"/>
    <w:rsid w:val="006A6E7F"/>
    <w:rsid w:val="006B1C5C"/>
    <w:rsid w:val="006B4B7F"/>
    <w:rsid w:val="006B59BC"/>
    <w:rsid w:val="006B67C7"/>
    <w:rsid w:val="006C1E5E"/>
    <w:rsid w:val="006C2F22"/>
    <w:rsid w:val="006D3A3A"/>
    <w:rsid w:val="006D4DCF"/>
    <w:rsid w:val="006D5BCB"/>
    <w:rsid w:val="006E145F"/>
    <w:rsid w:val="006E40E5"/>
    <w:rsid w:val="006F4015"/>
    <w:rsid w:val="00706F83"/>
    <w:rsid w:val="00707A36"/>
    <w:rsid w:val="007247B1"/>
    <w:rsid w:val="00737DC9"/>
    <w:rsid w:val="0074333F"/>
    <w:rsid w:val="007519D4"/>
    <w:rsid w:val="00751B8F"/>
    <w:rsid w:val="00751EE2"/>
    <w:rsid w:val="0077239C"/>
    <w:rsid w:val="0077272A"/>
    <w:rsid w:val="00773F63"/>
    <w:rsid w:val="007862F2"/>
    <w:rsid w:val="0079435D"/>
    <w:rsid w:val="007A642E"/>
    <w:rsid w:val="007B4351"/>
    <w:rsid w:val="007C2162"/>
    <w:rsid w:val="007D1F55"/>
    <w:rsid w:val="007D2222"/>
    <w:rsid w:val="007D3A0C"/>
    <w:rsid w:val="007D49ED"/>
    <w:rsid w:val="007D513D"/>
    <w:rsid w:val="007D62BE"/>
    <w:rsid w:val="007E3757"/>
    <w:rsid w:val="007F6073"/>
    <w:rsid w:val="007F756D"/>
    <w:rsid w:val="00800339"/>
    <w:rsid w:val="00811BD5"/>
    <w:rsid w:val="00813430"/>
    <w:rsid w:val="008204A1"/>
    <w:rsid w:val="008211D6"/>
    <w:rsid w:val="00825AEC"/>
    <w:rsid w:val="00831880"/>
    <w:rsid w:val="00832B14"/>
    <w:rsid w:val="00835197"/>
    <w:rsid w:val="008361FD"/>
    <w:rsid w:val="00836C4A"/>
    <w:rsid w:val="00837431"/>
    <w:rsid w:val="00842A86"/>
    <w:rsid w:val="00844DF4"/>
    <w:rsid w:val="008502C1"/>
    <w:rsid w:val="00852361"/>
    <w:rsid w:val="00856C22"/>
    <w:rsid w:val="008708A3"/>
    <w:rsid w:val="00884A60"/>
    <w:rsid w:val="00886D09"/>
    <w:rsid w:val="008975CE"/>
    <w:rsid w:val="00897A40"/>
    <w:rsid w:val="008B1C24"/>
    <w:rsid w:val="008B7396"/>
    <w:rsid w:val="008E1816"/>
    <w:rsid w:val="008E46C2"/>
    <w:rsid w:val="008E4765"/>
    <w:rsid w:val="008F0235"/>
    <w:rsid w:val="008F0DB0"/>
    <w:rsid w:val="008F34DF"/>
    <w:rsid w:val="00904F07"/>
    <w:rsid w:val="00915A3E"/>
    <w:rsid w:val="00916423"/>
    <w:rsid w:val="00916861"/>
    <w:rsid w:val="00920BFD"/>
    <w:rsid w:val="00934AC5"/>
    <w:rsid w:val="009423B0"/>
    <w:rsid w:val="00954E82"/>
    <w:rsid w:val="00960495"/>
    <w:rsid w:val="00960759"/>
    <w:rsid w:val="00963B8F"/>
    <w:rsid w:val="00966456"/>
    <w:rsid w:val="00966C2E"/>
    <w:rsid w:val="00966EC7"/>
    <w:rsid w:val="00972B94"/>
    <w:rsid w:val="009730FB"/>
    <w:rsid w:val="009930F5"/>
    <w:rsid w:val="009A29C2"/>
    <w:rsid w:val="009B1F61"/>
    <w:rsid w:val="009B3FB3"/>
    <w:rsid w:val="009B5C99"/>
    <w:rsid w:val="009C0CA1"/>
    <w:rsid w:val="009C1016"/>
    <w:rsid w:val="009C13B1"/>
    <w:rsid w:val="009C1780"/>
    <w:rsid w:val="009C259B"/>
    <w:rsid w:val="009D72AC"/>
    <w:rsid w:val="009D7A62"/>
    <w:rsid w:val="009E1B4C"/>
    <w:rsid w:val="009E4DDC"/>
    <w:rsid w:val="00A00AF2"/>
    <w:rsid w:val="00A03499"/>
    <w:rsid w:val="00A03E23"/>
    <w:rsid w:val="00A14C1F"/>
    <w:rsid w:val="00A14E5B"/>
    <w:rsid w:val="00A27CCF"/>
    <w:rsid w:val="00A342E1"/>
    <w:rsid w:val="00A45CCE"/>
    <w:rsid w:val="00A46B64"/>
    <w:rsid w:val="00A5773D"/>
    <w:rsid w:val="00A66BA5"/>
    <w:rsid w:val="00A73268"/>
    <w:rsid w:val="00A75C36"/>
    <w:rsid w:val="00A83573"/>
    <w:rsid w:val="00A85BFF"/>
    <w:rsid w:val="00A86E20"/>
    <w:rsid w:val="00A86E2A"/>
    <w:rsid w:val="00A92215"/>
    <w:rsid w:val="00A97B21"/>
    <w:rsid w:val="00AA1C78"/>
    <w:rsid w:val="00AA4E8E"/>
    <w:rsid w:val="00AB14A0"/>
    <w:rsid w:val="00AB440C"/>
    <w:rsid w:val="00AD72A1"/>
    <w:rsid w:val="00AE3189"/>
    <w:rsid w:val="00AE6FF2"/>
    <w:rsid w:val="00AF0D8C"/>
    <w:rsid w:val="00AF54ED"/>
    <w:rsid w:val="00B12EA2"/>
    <w:rsid w:val="00B21A49"/>
    <w:rsid w:val="00B350D2"/>
    <w:rsid w:val="00B426BC"/>
    <w:rsid w:val="00B440CB"/>
    <w:rsid w:val="00B502FC"/>
    <w:rsid w:val="00B54306"/>
    <w:rsid w:val="00B55FCD"/>
    <w:rsid w:val="00B62ED2"/>
    <w:rsid w:val="00B64EA0"/>
    <w:rsid w:val="00B66231"/>
    <w:rsid w:val="00B667D0"/>
    <w:rsid w:val="00B70CF6"/>
    <w:rsid w:val="00B7798F"/>
    <w:rsid w:val="00B82279"/>
    <w:rsid w:val="00B8233B"/>
    <w:rsid w:val="00B92812"/>
    <w:rsid w:val="00B94844"/>
    <w:rsid w:val="00B95287"/>
    <w:rsid w:val="00BA52C9"/>
    <w:rsid w:val="00BA55DE"/>
    <w:rsid w:val="00BB027D"/>
    <w:rsid w:val="00BB0D7D"/>
    <w:rsid w:val="00BB17DF"/>
    <w:rsid w:val="00BB344F"/>
    <w:rsid w:val="00BD0674"/>
    <w:rsid w:val="00BD4516"/>
    <w:rsid w:val="00BD64C0"/>
    <w:rsid w:val="00BD78D6"/>
    <w:rsid w:val="00BE4AB6"/>
    <w:rsid w:val="00BE6501"/>
    <w:rsid w:val="00BE685C"/>
    <w:rsid w:val="00BF472B"/>
    <w:rsid w:val="00BF5647"/>
    <w:rsid w:val="00C008EF"/>
    <w:rsid w:val="00C01078"/>
    <w:rsid w:val="00C040F4"/>
    <w:rsid w:val="00C0432C"/>
    <w:rsid w:val="00C0469C"/>
    <w:rsid w:val="00C10CB4"/>
    <w:rsid w:val="00C240BE"/>
    <w:rsid w:val="00C24290"/>
    <w:rsid w:val="00C31626"/>
    <w:rsid w:val="00C526E9"/>
    <w:rsid w:val="00C75DAA"/>
    <w:rsid w:val="00C8438F"/>
    <w:rsid w:val="00C84A5D"/>
    <w:rsid w:val="00C919DA"/>
    <w:rsid w:val="00C91B03"/>
    <w:rsid w:val="00C95171"/>
    <w:rsid w:val="00CA1219"/>
    <w:rsid w:val="00CA1552"/>
    <w:rsid w:val="00CA31D9"/>
    <w:rsid w:val="00CA340D"/>
    <w:rsid w:val="00CA52B3"/>
    <w:rsid w:val="00CB008D"/>
    <w:rsid w:val="00CB316F"/>
    <w:rsid w:val="00CB4E7C"/>
    <w:rsid w:val="00CB57EB"/>
    <w:rsid w:val="00CC4AE7"/>
    <w:rsid w:val="00CC6E5C"/>
    <w:rsid w:val="00CD55FC"/>
    <w:rsid w:val="00CE4E75"/>
    <w:rsid w:val="00CF283F"/>
    <w:rsid w:val="00CF3986"/>
    <w:rsid w:val="00CF4F9E"/>
    <w:rsid w:val="00D049A3"/>
    <w:rsid w:val="00D1797E"/>
    <w:rsid w:val="00D20173"/>
    <w:rsid w:val="00D27D52"/>
    <w:rsid w:val="00D51E80"/>
    <w:rsid w:val="00D53EBF"/>
    <w:rsid w:val="00D64FF8"/>
    <w:rsid w:val="00D67510"/>
    <w:rsid w:val="00D726B0"/>
    <w:rsid w:val="00D74C53"/>
    <w:rsid w:val="00D75F1C"/>
    <w:rsid w:val="00D80494"/>
    <w:rsid w:val="00D80D08"/>
    <w:rsid w:val="00D80F64"/>
    <w:rsid w:val="00D83554"/>
    <w:rsid w:val="00D83BDA"/>
    <w:rsid w:val="00D95A8C"/>
    <w:rsid w:val="00D96434"/>
    <w:rsid w:val="00DA0DC7"/>
    <w:rsid w:val="00DA2009"/>
    <w:rsid w:val="00DB4C8E"/>
    <w:rsid w:val="00DB6A3F"/>
    <w:rsid w:val="00DC3102"/>
    <w:rsid w:val="00DD1711"/>
    <w:rsid w:val="00DD186A"/>
    <w:rsid w:val="00DD3E8C"/>
    <w:rsid w:val="00DE322D"/>
    <w:rsid w:val="00DF077D"/>
    <w:rsid w:val="00DF0F47"/>
    <w:rsid w:val="00DF1C82"/>
    <w:rsid w:val="00DF2738"/>
    <w:rsid w:val="00DF349C"/>
    <w:rsid w:val="00DF455A"/>
    <w:rsid w:val="00DF59A0"/>
    <w:rsid w:val="00E01D08"/>
    <w:rsid w:val="00E023AC"/>
    <w:rsid w:val="00E03E72"/>
    <w:rsid w:val="00E058B3"/>
    <w:rsid w:val="00E27FF5"/>
    <w:rsid w:val="00E459DC"/>
    <w:rsid w:val="00E460FF"/>
    <w:rsid w:val="00E47A32"/>
    <w:rsid w:val="00E50540"/>
    <w:rsid w:val="00E65C61"/>
    <w:rsid w:val="00E72336"/>
    <w:rsid w:val="00E737F0"/>
    <w:rsid w:val="00E73C49"/>
    <w:rsid w:val="00E73C9A"/>
    <w:rsid w:val="00E741D6"/>
    <w:rsid w:val="00E812CE"/>
    <w:rsid w:val="00E876DA"/>
    <w:rsid w:val="00E90AFE"/>
    <w:rsid w:val="00E91DEA"/>
    <w:rsid w:val="00E92A04"/>
    <w:rsid w:val="00E9528D"/>
    <w:rsid w:val="00E97DCB"/>
    <w:rsid w:val="00E97E2D"/>
    <w:rsid w:val="00E97ECA"/>
    <w:rsid w:val="00EA1F2F"/>
    <w:rsid w:val="00EA41E5"/>
    <w:rsid w:val="00EA75E5"/>
    <w:rsid w:val="00EB0960"/>
    <w:rsid w:val="00EB4734"/>
    <w:rsid w:val="00EB4797"/>
    <w:rsid w:val="00EB521F"/>
    <w:rsid w:val="00EC6933"/>
    <w:rsid w:val="00ED335B"/>
    <w:rsid w:val="00ED34D3"/>
    <w:rsid w:val="00EE28E2"/>
    <w:rsid w:val="00EE7770"/>
    <w:rsid w:val="00EF31F0"/>
    <w:rsid w:val="00F02537"/>
    <w:rsid w:val="00F10E84"/>
    <w:rsid w:val="00F12F33"/>
    <w:rsid w:val="00F30162"/>
    <w:rsid w:val="00F3239D"/>
    <w:rsid w:val="00F339F3"/>
    <w:rsid w:val="00F34F54"/>
    <w:rsid w:val="00F406C9"/>
    <w:rsid w:val="00F63560"/>
    <w:rsid w:val="00F709DC"/>
    <w:rsid w:val="00F7257A"/>
    <w:rsid w:val="00F748BA"/>
    <w:rsid w:val="00F93E79"/>
    <w:rsid w:val="00F95388"/>
    <w:rsid w:val="00F95FB5"/>
    <w:rsid w:val="00FA274E"/>
    <w:rsid w:val="00FA2F04"/>
    <w:rsid w:val="00FA42E5"/>
    <w:rsid w:val="00FA5C7D"/>
    <w:rsid w:val="00FB246C"/>
    <w:rsid w:val="00FB255B"/>
    <w:rsid w:val="00FC49F7"/>
    <w:rsid w:val="00FC5CFA"/>
    <w:rsid w:val="00FC7606"/>
    <w:rsid w:val="00FD0AE7"/>
    <w:rsid w:val="00FD31AA"/>
    <w:rsid w:val="00FE0496"/>
    <w:rsid w:val="00FE2949"/>
    <w:rsid w:val="00FE305A"/>
    <w:rsid w:val="00FE4DB9"/>
    <w:rsid w:val="00FF3C01"/>
    <w:rsid w:val="00FF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3102"/>
    <w:pPr>
      <w:spacing w:before="120"/>
    </w:pPr>
    <w:rPr>
      <w:sz w:val="22"/>
      <w:szCs w:val="24"/>
    </w:rPr>
  </w:style>
  <w:style w:type="paragraph" w:styleId="Heading2">
    <w:name w:val="heading 2"/>
    <w:basedOn w:val="Normal"/>
    <w:link w:val="Heading2Char"/>
    <w:uiPriority w:val="9"/>
    <w:qFormat/>
    <w:rsid w:val="003C31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119E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qFormat/>
    <w:rsid w:val="005F263F"/>
  </w:style>
  <w:style w:type="paragraph" w:customStyle="1" w:styleId="Level1">
    <w:name w:val="Level1"/>
    <w:basedOn w:val="Level0"/>
    <w:qFormat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qFormat/>
    <w:rsid w:val="00960495"/>
    <w:pPr>
      <w:spacing w:before="60"/>
      <w:ind w:left="576"/>
    </w:pPr>
  </w:style>
  <w:style w:type="paragraph" w:customStyle="1" w:styleId="LevelBreak">
    <w:name w:val="LevelBreak"/>
    <w:basedOn w:val="Level0"/>
    <w:qFormat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qFormat/>
    <w:rsid w:val="008F0DB0"/>
    <w:pPr>
      <w:widowControl w:val="0"/>
      <w:spacing w:before="0"/>
      <w:jc w:val="center"/>
    </w:pPr>
    <w:rPr>
      <w:rFonts w:eastAsiaTheme="minorEastAsia"/>
      <w:sz w:val="20"/>
    </w:rPr>
  </w:style>
  <w:style w:type="paragraph" w:customStyle="1" w:styleId="Figure0">
    <w:name w:val="Figure0"/>
    <w:basedOn w:val="Normal"/>
    <w:qFormat/>
    <w:rsid w:val="00603A41"/>
    <w:pPr>
      <w:spacing w:before="0"/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qFormat/>
    <w:rsid w:val="00A73268"/>
    <w:pPr>
      <w:spacing w:before="0"/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qFormat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31A2"/>
    <w:rPr>
      <w:b/>
      <w:bCs/>
      <w:sz w:val="36"/>
      <w:szCs w:val="36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qFormat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2960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2960A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UnderScore">
    <w:name w:val="UnderScore"/>
    <w:basedOn w:val="Normal"/>
    <w:qFormat/>
    <w:rsid w:val="00CF3986"/>
    <w:pPr>
      <w:spacing w:line="264" w:lineRule="auto"/>
    </w:pPr>
    <w:rPr>
      <w:sz w:val="32"/>
      <w:szCs w:val="32"/>
      <w:vertAlign w:val="subscript"/>
    </w:rPr>
  </w:style>
  <w:style w:type="table" w:styleId="TableGridLight">
    <w:name w:val="Grid Table Light"/>
    <w:basedOn w:val="TableNormal"/>
    <w:uiPriority w:val="40"/>
    <w:rsid w:val="0062156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semiHidden/>
    <w:rsid w:val="004119EC"/>
    <w:rPr>
      <w:rFonts w:asciiTheme="majorHAnsi" w:eastAsiaTheme="majorEastAsia" w:hAnsiTheme="majorHAnsi" w:cstheme="majorBidi"/>
      <w:color w:val="365F91" w:themeColor="accent1" w:themeShade="BF"/>
      <w:sz w:val="22"/>
      <w:szCs w:val="24"/>
    </w:rPr>
  </w:style>
  <w:style w:type="paragraph" w:styleId="NormalWeb">
    <w:name w:val="Normal (Web)"/>
    <w:basedOn w:val="Normal"/>
    <w:uiPriority w:val="99"/>
    <w:unhideWhenUsed/>
    <w:rsid w:val="004119EC"/>
    <w:pPr>
      <w:spacing w:before="100" w:beforeAutospacing="1" w:after="100" w:afterAutospacing="1"/>
    </w:pPr>
    <w:rPr>
      <w:sz w:val="24"/>
    </w:rPr>
  </w:style>
  <w:style w:type="character" w:customStyle="1" w:styleId="muxgbd">
    <w:name w:val="muxgbd"/>
    <w:basedOn w:val="DefaultParagraphFont"/>
    <w:rsid w:val="00FE4DB9"/>
  </w:style>
  <w:style w:type="character" w:styleId="Emphasis">
    <w:name w:val="Emphasis"/>
    <w:basedOn w:val="DefaultParagraphFont"/>
    <w:uiPriority w:val="20"/>
    <w:qFormat/>
    <w:rsid w:val="00FE4DB9"/>
    <w:rPr>
      <w:i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31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31F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3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31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624BA-48B3-4ACD-B89F-3376BD0E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BROOKSHIER Daniel</cp:lastModifiedBy>
  <cp:revision>2</cp:revision>
  <cp:lastPrinted>2022-04-11T14:59:00Z</cp:lastPrinted>
  <dcterms:created xsi:type="dcterms:W3CDTF">2022-04-21T19:42:00Z</dcterms:created>
  <dcterms:modified xsi:type="dcterms:W3CDTF">2022-04-21T19:42:00Z</dcterms:modified>
</cp:coreProperties>
</file>